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D8113" w14:textId="77777777" w:rsidR="008D1029" w:rsidRPr="00B03C3D" w:rsidRDefault="008D1029" w:rsidP="008D1029">
      <w:pPr>
        <w:pStyle w:val="Default"/>
        <w:jc w:val="right"/>
        <w:rPr>
          <w:sz w:val="32"/>
          <w:szCs w:val="32"/>
        </w:rPr>
      </w:pPr>
      <w:r w:rsidRPr="00B03C3D">
        <w:rPr>
          <w:rFonts w:hint="cs"/>
          <w:sz w:val="32"/>
          <w:szCs w:val="32"/>
          <w:cs/>
        </w:rPr>
        <w:t xml:space="preserve">นายธนพล วงศ์อาษา </w:t>
      </w:r>
      <w:r w:rsidRPr="00B03C3D">
        <w:rPr>
          <w:rFonts w:hint="cs"/>
          <w:sz w:val="32"/>
          <w:szCs w:val="32"/>
        </w:rPr>
        <w:t xml:space="preserve">62010356 </w:t>
      </w:r>
    </w:p>
    <w:p w14:paraId="2A5D79B7" w14:textId="77777777" w:rsidR="008D1029" w:rsidRPr="00B03C3D" w:rsidRDefault="008D1029" w:rsidP="008D1029">
      <w:pPr>
        <w:jc w:val="right"/>
        <w:rPr>
          <w:rFonts w:ascii="TH SarabunPSK" w:hAnsi="TH SarabunPSK" w:cs="TH SarabunPSK"/>
          <w:sz w:val="32"/>
          <w:szCs w:val="32"/>
        </w:rPr>
      </w:pPr>
      <w:r w:rsidRPr="00B03C3D">
        <w:rPr>
          <w:rFonts w:ascii="TH SarabunPSK" w:hAnsi="TH SarabunPSK" w:cs="TH SarabunPSK" w:hint="cs"/>
          <w:sz w:val="32"/>
          <w:szCs w:val="32"/>
          <w:cs/>
          <w:lang w:bidi="th-TH"/>
        </w:rPr>
        <w:t>นายสุทธิราช</w:t>
      </w:r>
      <w:r w:rsidRPr="00B03C3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B03C3D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ภูโท </w:t>
      </w:r>
      <w:r w:rsidRPr="00B03C3D">
        <w:rPr>
          <w:rFonts w:ascii="TH SarabunPSK" w:hAnsi="TH SarabunPSK" w:cs="TH SarabunPSK" w:hint="cs"/>
          <w:sz w:val="32"/>
          <w:szCs w:val="32"/>
          <w:cs/>
        </w:rPr>
        <w:t>62010966</w:t>
      </w:r>
    </w:p>
    <w:p w14:paraId="0F47BA30" w14:textId="2179E2F0" w:rsidR="00C705F2" w:rsidRDefault="008D1029" w:rsidP="00C705F2">
      <w:pPr>
        <w:pStyle w:val="Standard"/>
        <w:jc w:val="center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B03C3D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การทดลองที่ 1</w:t>
      </w:r>
      <w:r w:rsidR="002D528F" w:rsidRPr="00B03C3D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3</w:t>
      </w:r>
      <w:r w:rsidRPr="00B03C3D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 </w:t>
      </w:r>
      <w:r w:rsidR="002D528F" w:rsidRPr="00B03C3D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การพัฒนาอัลกอริทึม</w:t>
      </w:r>
      <w:r w:rsidR="00793FDC" w:rsidRPr="00B03C3D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แบบขนานด้วย </w:t>
      </w:r>
      <w:r w:rsidR="00793FDC" w:rsidRPr="00B03C3D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>OpenMP</w:t>
      </w:r>
    </w:p>
    <w:p w14:paraId="5C03CF74" w14:textId="2A6B6D3D" w:rsidR="00C705F2" w:rsidRPr="00B03C3D" w:rsidRDefault="00C705F2" w:rsidP="00C705F2">
      <w:pPr>
        <w:pStyle w:val="Standard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>
        <w:rPr>
          <w:rFonts w:ascii="TH SarabunPSK" w:hAnsi="TH SarabunPSK" w:cs="TH SarabunPSK"/>
          <w:b/>
          <w:bCs/>
          <w:sz w:val="32"/>
          <w:szCs w:val="32"/>
          <w:lang w:bidi="th-TH"/>
        </w:rPr>
        <w:t xml:space="preserve">NOTE: 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แลปนี้ทำบนบอร์ด </w:t>
      </w:r>
      <w:r>
        <w:rPr>
          <w:rFonts w:ascii="TH SarabunPSK" w:hAnsi="TH SarabunPSK" w:cs="TH SarabunPSK"/>
          <w:b/>
          <w:bCs/>
          <w:sz w:val="32"/>
          <w:szCs w:val="32"/>
          <w:lang w:bidi="th-TH"/>
        </w:rPr>
        <w:t xml:space="preserve">Raspberry Pi 4 </w:t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ทำให้การคำนวณต้องเริ่มจากแมทริก</w:t>
      </w:r>
      <w:proofErr w:type="spellStart"/>
      <w:r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ซ์</w:t>
      </w:r>
      <w:proofErr w:type="spellEnd"/>
      <w:r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 </w:t>
      </w:r>
      <w:r>
        <w:rPr>
          <w:rFonts w:ascii="TH SarabunPSK" w:hAnsi="TH SarabunPSK" w:cs="TH SarabunPSK"/>
          <w:b/>
          <w:bCs/>
          <w:sz w:val="32"/>
          <w:szCs w:val="32"/>
          <w:lang w:bidi="th-TH"/>
        </w:rPr>
        <w:t>N=400</w:t>
      </w:r>
    </w:p>
    <w:p w14:paraId="41879B67" w14:textId="198AEA98" w:rsidR="00B81403" w:rsidRPr="00B03C3D" w:rsidRDefault="00B81403" w:rsidP="00B81403">
      <w:pPr>
        <w:pStyle w:val="Standard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B03C3D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การวัด </w:t>
      </w:r>
      <w:r w:rsidRPr="00B03C3D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>CPU Utilization</w:t>
      </w:r>
    </w:p>
    <w:p w14:paraId="01567F8C" w14:textId="20F93DFF" w:rsidR="00B81403" w:rsidRPr="00B03C3D" w:rsidRDefault="00B81403" w:rsidP="00B81403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color w:val="000000"/>
          <w:kern w:val="0"/>
          <w:sz w:val="32"/>
          <w:szCs w:val="32"/>
          <w:cs/>
          <w:lang w:eastAsia="en-US" w:bidi="th-TH"/>
        </w:rPr>
      </w:pPr>
      <w:r w:rsidRPr="00B03C3D"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lang w:eastAsia="en-US" w:bidi="th-TH"/>
        </w:rPr>
        <w:t xml:space="preserve">8. </w:t>
      </w:r>
      <w:r w:rsidRPr="00B03C3D"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cs/>
          <w:lang w:eastAsia="en-US" w:bidi="th-TH"/>
        </w:rPr>
        <w:t xml:space="preserve">ทดสอบการทำงานโดยการเปิดคลิปเดียวกันบน </w:t>
      </w:r>
      <w:r w:rsidRPr="00B03C3D">
        <w:rPr>
          <w:rFonts w:ascii="TH SarabunPSK" w:eastAsiaTheme="minorHAnsi" w:hAnsi="TH SarabunPSK" w:cs="TH SarabunPSK" w:hint="cs"/>
          <w:color w:val="0000FF"/>
          <w:kern w:val="0"/>
          <w:sz w:val="32"/>
          <w:szCs w:val="32"/>
          <w:lang w:eastAsia="en-US" w:bidi="th-TH"/>
        </w:rPr>
        <w:t xml:space="preserve">YouTube.com </w:t>
      </w:r>
      <w:r w:rsidRPr="00B03C3D"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cs/>
          <w:lang w:eastAsia="en-US" w:bidi="th-TH"/>
        </w:rPr>
        <w:t xml:space="preserve">ที่ความละเอียดแตกต่างกัน เช่น </w:t>
      </w:r>
      <w:r w:rsidRPr="00B03C3D"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lang w:eastAsia="en-US" w:bidi="th-TH"/>
        </w:rPr>
        <w:t xml:space="preserve">240p,480p </w:t>
      </w:r>
      <w:r w:rsidRPr="00B03C3D"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cs/>
          <w:lang w:eastAsia="en-US" w:bidi="th-TH"/>
        </w:rPr>
        <w:t xml:space="preserve">และ </w:t>
      </w:r>
      <w:r w:rsidRPr="00B03C3D"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lang w:eastAsia="en-US" w:bidi="th-TH"/>
        </w:rPr>
        <w:t xml:space="preserve">720p </w:t>
      </w:r>
      <w:r w:rsidRPr="00B03C3D"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cs/>
          <w:lang w:eastAsia="en-US" w:bidi="th-TH"/>
        </w:rPr>
        <w:t>ทีละค่าเพื่อให้เห็นค่า %</w:t>
      </w:r>
      <w:proofErr w:type="spellStart"/>
      <w:r w:rsidRPr="00B03C3D"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lang w:eastAsia="en-US" w:bidi="th-TH"/>
        </w:rPr>
        <w:t>CPUmax</w:t>
      </w:r>
      <w:proofErr w:type="spellEnd"/>
      <w:r w:rsidRPr="00B03C3D"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lang w:eastAsia="en-US" w:bidi="th-TH"/>
        </w:rPr>
        <w:t xml:space="preserve"> </w:t>
      </w:r>
      <w:r w:rsidRPr="00B03C3D"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cs/>
          <w:lang w:eastAsia="en-US" w:bidi="th-TH"/>
        </w:rPr>
        <w:t>ที่แตกต่าง</w:t>
      </w:r>
    </w:p>
    <w:p w14:paraId="5CC3FEAC" w14:textId="0BE2F540" w:rsidR="003827D8" w:rsidRDefault="000162A4">
      <w:pPr>
        <w:rPr>
          <w:rFonts w:ascii="TH SarabunPSK" w:hAnsi="TH SarabunPSK" w:cs="TH SarabunPSK"/>
          <w:sz w:val="32"/>
          <w:szCs w:val="32"/>
          <w:lang w:bidi="th-TH"/>
        </w:rPr>
      </w:pPr>
      <w:r w:rsidRPr="00B03C3D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="0066412A"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r w:rsidR="0066412A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ในสภาวะ </w:t>
      </w:r>
      <w:r w:rsidR="0066412A">
        <w:rPr>
          <w:rFonts w:ascii="TH SarabunPSK" w:hAnsi="TH SarabunPSK" w:cs="TH SarabunPSK"/>
          <w:sz w:val="32"/>
          <w:szCs w:val="32"/>
          <w:lang w:bidi="th-TH"/>
        </w:rPr>
        <w:t xml:space="preserve">Idle </w:t>
      </w:r>
      <w:r w:rsidR="0066412A">
        <w:rPr>
          <w:rFonts w:ascii="TH SarabunPSK" w:hAnsi="TH SarabunPSK" w:cs="TH SarabunPSK" w:hint="cs"/>
          <w:sz w:val="32"/>
          <w:szCs w:val="32"/>
          <w:cs/>
          <w:lang w:bidi="th-TH"/>
        </w:rPr>
        <w:t>มีค่าอยู่ที่ 0</w:t>
      </w:r>
      <w:r w:rsidR="0066412A">
        <w:rPr>
          <w:rFonts w:ascii="TH SarabunPSK" w:hAnsi="TH SarabunPSK" w:cs="TH SarabunPSK"/>
          <w:sz w:val="32"/>
          <w:szCs w:val="32"/>
          <w:lang w:bidi="th-TH"/>
        </w:rPr>
        <w:t>%</w:t>
      </w:r>
    </w:p>
    <w:p w14:paraId="69F1031B" w14:textId="4E105F3D" w:rsidR="00050017" w:rsidRPr="00327F32" w:rsidRDefault="00050017" w:rsidP="00327F32">
      <w:pPr>
        <w:pStyle w:val="a3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lang w:bidi="th-TH"/>
        </w:rPr>
      </w:pPr>
      <w:r w:rsidRPr="00327F32">
        <w:rPr>
          <w:rFonts w:ascii="TH SarabunPSK" w:hAnsi="TH SarabunPSK" w:cs="TH SarabunPSK" w:hint="cs"/>
          <w:sz w:val="32"/>
          <w:szCs w:val="32"/>
          <w:cs/>
          <w:lang w:bidi="th-TH"/>
        </w:rPr>
        <w:t>วิดีโอ 240</w:t>
      </w:r>
      <w:r w:rsidRPr="00327F32">
        <w:rPr>
          <w:rFonts w:ascii="TH SarabunPSK" w:hAnsi="TH SarabunPSK" w:cs="TH SarabunPSK"/>
          <w:sz w:val="32"/>
          <w:szCs w:val="32"/>
          <w:lang w:bidi="th-TH"/>
        </w:rPr>
        <w:t>p: 20%</w:t>
      </w:r>
    </w:p>
    <w:p w14:paraId="23387FCD" w14:textId="2C01E6BF" w:rsidR="00050017" w:rsidRPr="00327F32" w:rsidRDefault="00050017" w:rsidP="00327F32">
      <w:pPr>
        <w:pStyle w:val="a3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lang w:bidi="th-TH"/>
        </w:rPr>
      </w:pPr>
      <w:r w:rsidRPr="00327F32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วิดีโอ </w:t>
      </w:r>
      <w:r w:rsidRPr="00327F32">
        <w:rPr>
          <w:rFonts w:ascii="TH SarabunPSK" w:hAnsi="TH SarabunPSK" w:cs="TH SarabunPSK"/>
          <w:sz w:val="32"/>
          <w:szCs w:val="32"/>
          <w:lang w:bidi="th-TH"/>
        </w:rPr>
        <w:t>48</w:t>
      </w:r>
      <w:r w:rsidRPr="00327F32">
        <w:rPr>
          <w:rFonts w:ascii="TH SarabunPSK" w:hAnsi="TH SarabunPSK" w:cs="TH SarabunPSK" w:hint="cs"/>
          <w:sz w:val="32"/>
          <w:szCs w:val="32"/>
          <w:cs/>
          <w:lang w:bidi="th-TH"/>
        </w:rPr>
        <w:t>0</w:t>
      </w:r>
      <w:r w:rsidRPr="00327F32">
        <w:rPr>
          <w:rFonts w:ascii="TH SarabunPSK" w:hAnsi="TH SarabunPSK" w:cs="TH SarabunPSK"/>
          <w:sz w:val="32"/>
          <w:szCs w:val="32"/>
          <w:lang w:bidi="th-TH"/>
        </w:rPr>
        <w:t>p: 2</w:t>
      </w:r>
      <w:r w:rsidR="000958A8" w:rsidRPr="00327F32">
        <w:rPr>
          <w:rFonts w:ascii="TH SarabunPSK" w:hAnsi="TH SarabunPSK" w:cs="TH SarabunPSK"/>
          <w:sz w:val="32"/>
          <w:szCs w:val="32"/>
          <w:lang w:bidi="th-TH"/>
        </w:rPr>
        <w:t>7</w:t>
      </w:r>
      <w:r w:rsidRPr="00327F32">
        <w:rPr>
          <w:rFonts w:ascii="TH SarabunPSK" w:hAnsi="TH SarabunPSK" w:cs="TH SarabunPSK"/>
          <w:sz w:val="32"/>
          <w:szCs w:val="32"/>
          <w:lang w:bidi="th-TH"/>
        </w:rPr>
        <w:t>%</w:t>
      </w:r>
    </w:p>
    <w:p w14:paraId="3420B671" w14:textId="2D73FF77" w:rsidR="00050017" w:rsidRPr="00327F32" w:rsidRDefault="00050017" w:rsidP="00327F32">
      <w:pPr>
        <w:pStyle w:val="a3"/>
        <w:numPr>
          <w:ilvl w:val="0"/>
          <w:numId w:val="1"/>
        </w:numPr>
        <w:rPr>
          <w:rFonts w:ascii="TH SarabunPSK" w:hAnsi="TH SarabunPSK" w:cs="TH SarabunPSK"/>
          <w:sz w:val="32"/>
          <w:szCs w:val="32"/>
          <w:lang w:bidi="th-TH"/>
        </w:rPr>
      </w:pPr>
      <w:r w:rsidRPr="00327F32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วิดีโอ </w:t>
      </w:r>
      <w:r w:rsidRPr="00327F32">
        <w:rPr>
          <w:rFonts w:ascii="TH SarabunPSK" w:hAnsi="TH SarabunPSK" w:cs="TH SarabunPSK"/>
          <w:sz w:val="32"/>
          <w:szCs w:val="32"/>
          <w:lang w:bidi="th-TH"/>
        </w:rPr>
        <w:t>72</w:t>
      </w:r>
      <w:r w:rsidRPr="00327F32">
        <w:rPr>
          <w:rFonts w:ascii="TH SarabunPSK" w:hAnsi="TH SarabunPSK" w:cs="TH SarabunPSK" w:hint="cs"/>
          <w:sz w:val="32"/>
          <w:szCs w:val="32"/>
          <w:cs/>
          <w:lang w:bidi="th-TH"/>
        </w:rPr>
        <w:t>0</w:t>
      </w:r>
      <w:r w:rsidRPr="00327F32">
        <w:rPr>
          <w:rFonts w:ascii="TH SarabunPSK" w:hAnsi="TH SarabunPSK" w:cs="TH SarabunPSK"/>
          <w:sz w:val="32"/>
          <w:szCs w:val="32"/>
          <w:lang w:bidi="th-TH"/>
        </w:rPr>
        <w:t>p: 2</w:t>
      </w:r>
      <w:r w:rsidR="000958A8" w:rsidRPr="00327F32">
        <w:rPr>
          <w:rFonts w:ascii="TH SarabunPSK" w:hAnsi="TH SarabunPSK" w:cs="TH SarabunPSK"/>
          <w:sz w:val="32"/>
          <w:szCs w:val="32"/>
          <w:lang w:bidi="th-TH"/>
        </w:rPr>
        <w:t>9</w:t>
      </w:r>
      <w:r w:rsidRPr="00327F32">
        <w:rPr>
          <w:rFonts w:ascii="TH SarabunPSK" w:hAnsi="TH SarabunPSK" w:cs="TH SarabunPSK"/>
          <w:sz w:val="32"/>
          <w:szCs w:val="32"/>
          <w:lang w:bidi="th-TH"/>
        </w:rPr>
        <w:t>%</w:t>
      </w:r>
    </w:p>
    <w:p w14:paraId="6932E5BB" w14:textId="77777777" w:rsidR="003C3193" w:rsidRDefault="003C3193">
      <w:pPr>
        <w:suppressAutoHyphens w:val="0"/>
        <w:autoSpaceDN/>
        <w:spacing w:after="160" w:line="259" w:lineRule="auto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br w:type="page"/>
      </w:r>
    </w:p>
    <w:p w14:paraId="282E44FB" w14:textId="0FB68C59" w:rsidR="00B03C3D" w:rsidRPr="00B03C3D" w:rsidRDefault="00B03C3D">
      <w:pPr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B03C3D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lastRenderedPageBreak/>
        <w:t>การคูณแมทริก</w:t>
      </w:r>
      <w:proofErr w:type="spellStart"/>
      <w:r w:rsidRPr="00B03C3D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ซ์</w:t>
      </w:r>
      <w:proofErr w:type="spellEnd"/>
      <w:r w:rsidRPr="00B03C3D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แบบขนาน</w:t>
      </w:r>
    </w:p>
    <w:p w14:paraId="63F2F935" w14:textId="77777777" w:rsidR="00B03C3D" w:rsidRPr="00B03C3D" w:rsidRDefault="00B03C3D" w:rsidP="00B03C3D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i/>
          <w:iCs/>
          <w:color w:val="000000"/>
          <w:kern w:val="0"/>
          <w:sz w:val="32"/>
          <w:szCs w:val="32"/>
          <w:lang w:eastAsia="en-US" w:bidi="th-TH"/>
        </w:rPr>
      </w:pPr>
      <w:r w:rsidRPr="00B03C3D"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lang w:eastAsia="en-US" w:bidi="th-TH"/>
        </w:rPr>
        <w:t xml:space="preserve">6. </w:t>
      </w:r>
      <w:r w:rsidRPr="00B03C3D"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cs/>
          <w:lang w:eastAsia="en-US" w:bidi="th-TH"/>
        </w:rPr>
        <w:t xml:space="preserve">จดบันทึกค่า </w:t>
      </w:r>
      <w:r w:rsidRPr="00B03C3D"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lang w:eastAsia="en-US" w:bidi="th-TH"/>
        </w:rPr>
        <w:t xml:space="preserve">CPU Utilization </w:t>
      </w:r>
      <w:r w:rsidRPr="00B03C3D"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cs/>
          <w:lang w:eastAsia="en-US" w:bidi="th-TH"/>
        </w:rPr>
        <w:t>สูงสุดหรือ %</w:t>
      </w:r>
      <w:proofErr w:type="spellStart"/>
      <w:r w:rsidRPr="00B03C3D">
        <w:rPr>
          <w:rFonts w:ascii="TH SarabunPSK" w:eastAsiaTheme="minorHAnsi" w:hAnsi="TH SarabunPSK" w:cs="TH SarabunPSK" w:hint="cs"/>
          <w:i/>
          <w:iCs/>
          <w:color w:val="000000"/>
          <w:kern w:val="0"/>
          <w:sz w:val="32"/>
          <w:szCs w:val="32"/>
          <w:lang w:eastAsia="en-US" w:bidi="th-TH"/>
        </w:rPr>
        <w:t>CPUmax</w:t>
      </w:r>
      <w:proofErr w:type="spellEnd"/>
      <w:r w:rsidRPr="00B03C3D">
        <w:rPr>
          <w:rFonts w:ascii="TH SarabunPSK" w:eastAsiaTheme="minorHAnsi" w:hAnsi="TH SarabunPSK" w:cs="TH SarabunPSK" w:hint="cs"/>
          <w:i/>
          <w:iCs/>
          <w:color w:val="000000"/>
          <w:kern w:val="0"/>
          <w:sz w:val="32"/>
          <w:szCs w:val="32"/>
          <w:lang w:eastAsia="en-US" w:bidi="th-TH"/>
        </w:rPr>
        <w:t xml:space="preserve"> </w:t>
      </w:r>
      <w:r w:rsidRPr="00B03C3D"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cs/>
          <w:lang w:eastAsia="en-US" w:bidi="th-TH"/>
        </w:rPr>
        <w:t xml:space="preserve">ที่สังเกตได้หาค่าเฉลี่ยของ </w:t>
      </w:r>
      <w:proofErr w:type="spellStart"/>
      <w:proofErr w:type="gramStart"/>
      <w:r w:rsidRPr="00B03C3D">
        <w:rPr>
          <w:rFonts w:ascii="TH SarabunPSK" w:eastAsiaTheme="minorHAnsi" w:hAnsi="TH SarabunPSK" w:cs="TH SarabunPSK" w:hint="cs"/>
          <w:i/>
          <w:iCs/>
          <w:color w:val="000000"/>
          <w:kern w:val="0"/>
          <w:sz w:val="32"/>
          <w:szCs w:val="32"/>
          <w:lang w:eastAsia="en-US" w:bidi="th-TH"/>
        </w:rPr>
        <w:t>Tmul,n</w:t>
      </w:r>
      <w:proofErr w:type="spellEnd"/>
      <w:proofErr w:type="gramEnd"/>
      <w:r w:rsidRPr="00B03C3D">
        <w:rPr>
          <w:rFonts w:ascii="TH SarabunPSK" w:eastAsiaTheme="minorHAnsi" w:hAnsi="TH SarabunPSK" w:cs="TH SarabunPSK" w:hint="cs"/>
          <w:i/>
          <w:iCs/>
          <w:color w:val="000000"/>
          <w:kern w:val="0"/>
          <w:sz w:val="32"/>
          <w:szCs w:val="32"/>
          <w:lang w:eastAsia="en-US" w:bidi="th-TH"/>
        </w:rPr>
        <w:t xml:space="preserve"> </w:t>
      </w:r>
      <w:proofErr w:type="spellStart"/>
      <w:r w:rsidRPr="00B03C3D">
        <w:rPr>
          <w:rFonts w:ascii="TH SarabunPSK" w:eastAsiaTheme="minorHAnsi" w:hAnsi="TH SarabunPSK" w:cs="TH SarabunPSK" w:hint="cs"/>
          <w:i/>
          <w:iCs/>
          <w:color w:val="000000"/>
          <w:kern w:val="0"/>
          <w:sz w:val="32"/>
          <w:szCs w:val="32"/>
          <w:lang w:eastAsia="en-US" w:bidi="th-TH"/>
        </w:rPr>
        <w:t>Treal</w:t>
      </w:r>
      <w:proofErr w:type="spellEnd"/>
      <w:r w:rsidRPr="00B03C3D">
        <w:rPr>
          <w:rFonts w:ascii="TH SarabunPSK" w:eastAsiaTheme="minorHAnsi" w:hAnsi="TH SarabunPSK" w:cs="TH SarabunPSK" w:hint="cs"/>
          <w:i/>
          <w:iCs/>
          <w:color w:val="000000"/>
          <w:kern w:val="0"/>
          <w:sz w:val="32"/>
          <w:szCs w:val="32"/>
          <w:lang w:eastAsia="en-US" w:bidi="th-TH"/>
        </w:rPr>
        <w:t xml:space="preserve"> </w:t>
      </w:r>
      <w:proofErr w:type="spellStart"/>
      <w:r w:rsidRPr="00B03C3D">
        <w:rPr>
          <w:rFonts w:ascii="TH SarabunPSK" w:eastAsiaTheme="minorHAnsi" w:hAnsi="TH SarabunPSK" w:cs="TH SarabunPSK" w:hint="cs"/>
          <w:i/>
          <w:iCs/>
          <w:color w:val="000000"/>
          <w:kern w:val="0"/>
          <w:sz w:val="32"/>
          <w:szCs w:val="32"/>
          <w:lang w:eastAsia="en-US" w:bidi="th-TH"/>
        </w:rPr>
        <w:t>Tuser</w:t>
      </w:r>
      <w:proofErr w:type="spellEnd"/>
    </w:p>
    <w:p w14:paraId="447282A0" w14:textId="4693875F" w:rsidR="00B03C3D" w:rsidRDefault="00B03C3D" w:rsidP="00B03C3D">
      <w:pPr>
        <w:rPr>
          <w:rFonts w:ascii="TH SarabunPSK" w:hAnsi="TH SarabunPSK" w:cs="TH SarabunPSK"/>
          <w:sz w:val="32"/>
          <w:szCs w:val="32"/>
          <w:lang w:bidi="th-TH"/>
        </w:rPr>
      </w:pPr>
      <w:r w:rsidRPr="00B03C3D"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cs/>
          <w:lang w:eastAsia="en-US" w:bidi="th-TH"/>
        </w:rPr>
        <w:t xml:space="preserve">และ </w:t>
      </w:r>
      <w:proofErr w:type="spellStart"/>
      <w:r w:rsidRPr="00B03C3D">
        <w:rPr>
          <w:rFonts w:ascii="TH SarabunPSK" w:eastAsiaTheme="minorHAnsi" w:hAnsi="TH SarabunPSK" w:cs="TH SarabunPSK" w:hint="cs"/>
          <w:i/>
          <w:iCs/>
          <w:color w:val="000000"/>
          <w:kern w:val="0"/>
          <w:sz w:val="32"/>
          <w:szCs w:val="32"/>
          <w:lang w:eastAsia="en-US" w:bidi="th-TH"/>
        </w:rPr>
        <w:t>Tsys</w:t>
      </w:r>
      <w:proofErr w:type="spellEnd"/>
      <w:r w:rsidRPr="00B03C3D">
        <w:rPr>
          <w:rFonts w:ascii="TH SarabunPSK" w:eastAsiaTheme="minorHAnsi" w:hAnsi="TH SarabunPSK" w:cs="TH SarabunPSK" w:hint="cs"/>
          <w:i/>
          <w:iCs/>
          <w:color w:val="000000"/>
          <w:kern w:val="0"/>
          <w:sz w:val="32"/>
          <w:szCs w:val="32"/>
          <w:lang w:eastAsia="en-US" w:bidi="th-TH"/>
        </w:rPr>
        <w:t xml:space="preserve"> </w:t>
      </w:r>
      <w:r w:rsidRPr="00B03C3D"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cs/>
          <w:lang w:eastAsia="en-US" w:bidi="th-TH"/>
        </w:rPr>
        <w:t>ที่ได้ลงในตารางที่</w:t>
      </w:r>
      <w:r w:rsidR="00DA1E40">
        <w:rPr>
          <w:rFonts w:ascii="TH SarabunPSK" w:eastAsiaTheme="minorHAnsi" w:hAnsi="TH SarabunPSK" w:cs="TH SarabunPSK"/>
          <w:color w:val="0000FF"/>
          <w:kern w:val="0"/>
          <w:sz w:val="32"/>
          <w:szCs w:val="32"/>
          <w:lang w:eastAsia="en-US" w:bidi="th-TH"/>
        </w:rPr>
        <w:t xml:space="preserve"> </w:t>
      </w:r>
      <w:r w:rsidRPr="00B03C3D">
        <w:rPr>
          <w:rFonts w:ascii="TH SarabunPSK" w:eastAsiaTheme="minorHAnsi" w:hAnsi="TH SarabunPSK" w:cs="TH SarabunPSK" w:hint="cs"/>
          <w:color w:val="0000FF"/>
          <w:kern w:val="0"/>
          <w:sz w:val="32"/>
          <w:szCs w:val="32"/>
          <w:lang w:eastAsia="en-US" w:bidi="th-TH"/>
        </w:rPr>
        <w:t>M.</w:t>
      </w:r>
      <w:r w:rsidRPr="00B03C3D">
        <w:rPr>
          <w:rFonts w:ascii="TH SarabunPSK" w:eastAsiaTheme="minorHAnsi" w:hAnsi="TH SarabunPSK" w:cs="TH SarabunPSK" w:hint="cs"/>
          <w:color w:val="0000FF"/>
          <w:kern w:val="0"/>
          <w:sz w:val="32"/>
          <w:szCs w:val="32"/>
          <w:cs/>
          <w:lang w:eastAsia="en-US" w:bidi="th-TH"/>
        </w:rPr>
        <w:t>1</w:t>
      </w:r>
    </w:p>
    <w:p w14:paraId="39387955" w14:textId="27C61371" w:rsidR="00DA1E40" w:rsidRDefault="00DA1E40" w:rsidP="00DA1E40">
      <w:pPr>
        <w:rPr>
          <w:rFonts w:ascii="TH SarabunPSK" w:hAnsi="TH SarabunPSK" w:cs="TH SarabunPSK"/>
          <w:sz w:val="32"/>
          <w:szCs w:val="32"/>
          <w:lang w:bidi="th-TH"/>
        </w:rPr>
      </w:pPr>
      <w:r w:rsidRPr="00B03C3D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</w:p>
    <w:p w14:paraId="74E4AA31" w14:textId="053737B0" w:rsidR="00A82ABF" w:rsidRDefault="004554F3" w:rsidP="00DA1E40">
      <w:pPr>
        <w:rPr>
          <w:rFonts w:ascii="TH SarabunPSK" w:hAnsi="TH SarabunPSK" w:cs="TH SarabunPSK"/>
          <w:sz w:val="32"/>
          <w:szCs w:val="32"/>
          <w:cs/>
          <w:lang w:bidi="th-TH"/>
        </w:rPr>
      </w:pPr>
      <w:r>
        <w:rPr>
          <w:rFonts w:ascii="TH SarabunPSK" w:hAnsi="TH SarabunPSK" w:cs="TH SarabunPSK"/>
          <w:sz w:val="32"/>
          <w:szCs w:val="32"/>
          <w:lang w:bidi="th-TH"/>
        </w:rPr>
        <w:t>n</w:t>
      </w:r>
      <w:r w:rsidR="00A82ABF">
        <w:rPr>
          <w:rFonts w:ascii="TH SarabunPSK" w:hAnsi="TH SarabunPSK" w:cs="TH SarabunPSK"/>
          <w:sz w:val="32"/>
          <w:szCs w:val="32"/>
          <w:lang w:bidi="th-TH"/>
        </w:rPr>
        <w:t xml:space="preserve">=1 </w:t>
      </w:r>
      <w:r w:rsidR="00A82ABF">
        <w:rPr>
          <w:rFonts w:ascii="TH SarabunPSK" w:hAnsi="TH SarabunPSK" w:cs="TH SarabunPSK" w:hint="cs"/>
          <w:sz w:val="32"/>
          <w:szCs w:val="32"/>
          <w:cs/>
          <w:lang w:bidi="th-TH"/>
        </w:rPr>
        <w:t>เทรด</w:t>
      </w:r>
    </w:p>
    <w:tbl>
      <w:tblPr>
        <w:tblStyle w:val="4-6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E43949" w14:paraId="58B3E14D" w14:textId="77777777" w:rsidTr="007756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CAA3D4F" w14:textId="0748BED1" w:rsidR="00E43949" w:rsidRDefault="00E43949" w:rsidP="0077569E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เวลาเฉลี่ย</w:t>
            </w:r>
          </w:p>
        </w:tc>
        <w:tc>
          <w:tcPr>
            <w:tcW w:w="2254" w:type="dxa"/>
          </w:tcPr>
          <w:p w14:paraId="79FEAC81" w14:textId="44EC5858" w:rsidR="00E43949" w:rsidRDefault="00E43949" w:rsidP="007756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N=400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(วินาที)</w:t>
            </w:r>
          </w:p>
        </w:tc>
        <w:tc>
          <w:tcPr>
            <w:tcW w:w="2254" w:type="dxa"/>
          </w:tcPr>
          <w:p w14:paraId="3A2CC288" w14:textId="7174D74D" w:rsidR="00E43949" w:rsidRDefault="00E43949" w:rsidP="007756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N=800</w:t>
            </w:r>
            <w:r w:rsidR="0087017A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 </w:t>
            </w:r>
            <w:r w:rsidR="0087017A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(วินาที)</w:t>
            </w:r>
          </w:p>
        </w:tc>
        <w:tc>
          <w:tcPr>
            <w:tcW w:w="2254" w:type="dxa"/>
          </w:tcPr>
          <w:p w14:paraId="622FA403" w14:textId="549EA760" w:rsidR="00E43949" w:rsidRDefault="00E43949" w:rsidP="007756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N=1000</w:t>
            </w:r>
            <w:r w:rsidR="0087017A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 </w:t>
            </w:r>
            <w:r w:rsidR="0087017A"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(วินาที)</w:t>
            </w:r>
          </w:p>
        </w:tc>
      </w:tr>
      <w:tr w:rsidR="00E43949" w14:paraId="76DE0ADA" w14:textId="77777777" w:rsidTr="007756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7332055" w14:textId="2A1EA73A" w:rsidR="00E43949" w:rsidRDefault="0077569E" w:rsidP="00DA1E40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mul,1</w:t>
            </w:r>
          </w:p>
        </w:tc>
        <w:tc>
          <w:tcPr>
            <w:tcW w:w="2254" w:type="dxa"/>
          </w:tcPr>
          <w:p w14:paraId="2F6C536B" w14:textId="32D096E1" w:rsidR="00E43949" w:rsidRDefault="001C2577" w:rsidP="00775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.2</w:t>
            </w:r>
          </w:p>
        </w:tc>
        <w:tc>
          <w:tcPr>
            <w:tcW w:w="2254" w:type="dxa"/>
          </w:tcPr>
          <w:p w14:paraId="69C8F0FB" w14:textId="041AD16B" w:rsidR="00E43949" w:rsidRDefault="00367869" w:rsidP="00775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1.4</w:t>
            </w:r>
          </w:p>
        </w:tc>
        <w:tc>
          <w:tcPr>
            <w:tcW w:w="2254" w:type="dxa"/>
          </w:tcPr>
          <w:p w14:paraId="5CD1C777" w14:textId="74C6E159" w:rsidR="00E43949" w:rsidRDefault="00725405" w:rsidP="00775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30</w:t>
            </w:r>
          </w:p>
        </w:tc>
      </w:tr>
      <w:tr w:rsidR="00E43949" w14:paraId="56D69AEF" w14:textId="77777777" w:rsidTr="007756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F53393E" w14:textId="482A498A" w:rsidR="00E43949" w:rsidRDefault="0077569E" w:rsidP="00DA1E40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real</w:t>
            </w:r>
            <w:proofErr w:type="spellEnd"/>
          </w:p>
        </w:tc>
        <w:tc>
          <w:tcPr>
            <w:tcW w:w="2254" w:type="dxa"/>
          </w:tcPr>
          <w:p w14:paraId="76C7D6A9" w14:textId="5CADECCC" w:rsidR="00E43949" w:rsidRDefault="001C2577" w:rsidP="00775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.352</w:t>
            </w:r>
          </w:p>
        </w:tc>
        <w:tc>
          <w:tcPr>
            <w:tcW w:w="2254" w:type="dxa"/>
          </w:tcPr>
          <w:p w14:paraId="6B831B1C" w14:textId="782E33EF" w:rsidR="00E43949" w:rsidRDefault="00367869" w:rsidP="00775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1.3808</w:t>
            </w:r>
          </w:p>
        </w:tc>
        <w:tc>
          <w:tcPr>
            <w:tcW w:w="2254" w:type="dxa"/>
          </w:tcPr>
          <w:p w14:paraId="1FB3FBFB" w14:textId="39D86605" w:rsidR="00E43949" w:rsidRDefault="00C269D1" w:rsidP="00775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30.4266</w:t>
            </w:r>
          </w:p>
        </w:tc>
      </w:tr>
      <w:tr w:rsidR="00E43949" w14:paraId="6A67DADA" w14:textId="77777777" w:rsidTr="007756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20298FF" w14:textId="7B8628AE" w:rsidR="00E43949" w:rsidRDefault="0077569E" w:rsidP="00DA1E40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user</w:t>
            </w:r>
            <w:proofErr w:type="spellEnd"/>
          </w:p>
        </w:tc>
        <w:tc>
          <w:tcPr>
            <w:tcW w:w="2254" w:type="dxa"/>
          </w:tcPr>
          <w:p w14:paraId="38B41DC4" w14:textId="74107045" w:rsidR="00E43949" w:rsidRDefault="001C2577" w:rsidP="00775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.341</w:t>
            </w:r>
          </w:p>
        </w:tc>
        <w:tc>
          <w:tcPr>
            <w:tcW w:w="2254" w:type="dxa"/>
          </w:tcPr>
          <w:p w14:paraId="70E6CBB5" w14:textId="49340724" w:rsidR="00E43949" w:rsidRDefault="00367869" w:rsidP="00775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1.3334</w:t>
            </w:r>
          </w:p>
        </w:tc>
        <w:tc>
          <w:tcPr>
            <w:tcW w:w="2254" w:type="dxa"/>
          </w:tcPr>
          <w:p w14:paraId="6121D7FC" w14:textId="74C09CC2" w:rsidR="00E43949" w:rsidRDefault="00C269D1" w:rsidP="00775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30.3012</w:t>
            </w:r>
          </w:p>
        </w:tc>
      </w:tr>
      <w:tr w:rsidR="00E43949" w14:paraId="18D495B3" w14:textId="77777777" w:rsidTr="007756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D43C426" w14:textId="671430F7" w:rsidR="00E43949" w:rsidRDefault="0077569E" w:rsidP="00DA1E40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sys</w:t>
            </w:r>
            <w:proofErr w:type="spellEnd"/>
          </w:p>
        </w:tc>
        <w:tc>
          <w:tcPr>
            <w:tcW w:w="2254" w:type="dxa"/>
          </w:tcPr>
          <w:p w14:paraId="1BC8AF50" w14:textId="5B3884DD" w:rsidR="00E43949" w:rsidRDefault="001C2577" w:rsidP="00775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0.0074</w:t>
            </w:r>
          </w:p>
        </w:tc>
        <w:tc>
          <w:tcPr>
            <w:tcW w:w="2254" w:type="dxa"/>
          </w:tcPr>
          <w:p w14:paraId="7CFA4ACE" w14:textId="444F80DA" w:rsidR="00E43949" w:rsidRDefault="00367869" w:rsidP="00775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0.041</w:t>
            </w:r>
          </w:p>
        </w:tc>
        <w:tc>
          <w:tcPr>
            <w:tcW w:w="2254" w:type="dxa"/>
          </w:tcPr>
          <w:p w14:paraId="2914AA43" w14:textId="6AB15C3B" w:rsidR="00E43949" w:rsidRDefault="00C269D1" w:rsidP="007756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0.063</w:t>
            </w:r>
          </w:p>
        </w:tc>
      </w:tr>
      <w:tr w:rsidR="00E43949" w14:paraId="6DA6162C" w14:textId="77777777" w:rsidTr="007756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E7FA0D6" w14:textId="205D00E4" w:rsidR="00E43949" w:rsidRDefault="0077569E" w:rsidP="00DA1E40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%</w:t>
            </w: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CPUmax</w:t>
            </w:r>
            <w:proofErr w:type="spellEnd"/>
          </w:p>
        </w:tc>
        <w:tc>
          <w:tcPr>
            <w:tcW w:w="2254" w:type="dxa"/>
          </w:tcPr>
          <w:p w14:paraId="7149FD0B" w14:textId="5EEE6255" w:rsidR="00E43949" w:rsidRDefault="00EB4D82" w:rsidP="00775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4</w:t>
            </w:r>
          </w:p>
        </w:tc>
        <w:tc>
          <w:tcPr>
            <w:tcW w:w="2254" w:type="dxa"/>
          </w:tcPr>
          <w:p w14:paraId="3E7D7DE4" w14:textId="1F0519E1" w:rsidR="00E43949" w:rsidRDefault="00800ED1" w:rsidP="00775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25</w:t>
            </w:r>
          </w:p>
        </w:tc>
        <w:tc>
          <w:tcPr>
            <w:tcW w:w="2254" w:type="dxa"/>
          </w:tcPr>
          <w:p w14:paraId="6F536712" w14:textId="1B172A46" w:rsidR="00E43949" w:rsidRDefault="002363B9" w:rsidP="007756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25</w:t>
            </w:r>
          </w:p>
        </w:tc>
      </w:tr>
    </w:tbl>
    <w:p w14:paraId="3CECC377" w14:textId="1EE5C8EB" w:rsidR="002C4D23" w:rsidRDefault="002C4D23" w:rsidP="002C4D23">
      <w:pPr>
        <w:rPr>
          <w:rFonts w:ascii="TH SarabunPSK" w:hAnsi="TH SarabunPSK" w:cs="TH SarabunPSK"/>
          <w:sz w:val="32"/>
          <w:szCs w:val="32"/>
          <w:cs/>
          <w:lang w:bidi="th-TH"/>
        </w:rPr>
      </w:pPr>
      <w:r>
        <w:rPr>
          <w:rFonts w:ascii="TH SarabunPSK" w:hAnsi="TH SarabunPSK" w:cs="TH SarabunPSK"/>
          <w:sz w:val="32"/>
          <w:szCs w:val="32"/>
          <w:lang w:bidi="th-TH"/>
        </w:rPr>
        <w:t xml:space="preserve">n=2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เทรด</w:t>
      </w:r>
    </w:p>
    <w:tbl>
      <w:tblPr>
        <w:tblStyle w:val="4-6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2C4D23" w14:paraId="2FCA4235" w14:textId="77777777" w:rsidTr="00B04A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213822C" w14:textId="77777777" w:rsidR="002C4D23" w:rsidRDefault="002C4D23" w:rsidP="00B04ACB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เวลาเฉลี่ย</w:t>
            </w:r>
          </w:p>
        </w:tc>
        <w:tc>
          <w:tcPr>
            <w:tcW w:w="2254" w:type="dxa"/>
          </w:tcPr>
          <w:p w14:paraId="2175B8F0" w14:textId="77777777" w:rsidR="002C4D23" w:rsidRDefault="002C4D23" w:rsidP="00B04A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N=400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(วินาที)</w:t>
            </w:r>
          </w:p>
        </w:tc>
        <w:tc>
          <w:tcPr>
            <w:tcW w:w="2254" w:type="dxa"/>
          </w:tcPr>
          <w:p w14:paraId="3C4498B1" w14:textId="77777777" w:rsidR="002C4D23" w:rsidRDefault="002C4D23" w:rsidP="00B04A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N=800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(วินาที)</w:t>
            </w:r>
          </w:p>
        </w:tc>
        <w:tc>
          <w:tcPr>
            <w:tcW w:w="2254" w:type="dxa"/>
          </w:tcPr>
          <w:p w14:paraId="2EA29F69" w14:textId="77777777" w:rsidR="002C4D23" w:rsidRDefault="002C4D23" w:rsidP="00B04A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N=1000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(วินาที)</w:t>
            </w:r>
          </w:p>
        </w:tc>
      </w:tr>
      <w:tr w:rsidR="002C4D23" w14:paraId="21285CA3" w14:textId="77777777" w:rsidTr="00B04A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D5AB488" w14:textId="7AF17CA8" w:rsidR="002C4D23" w:rsidRDefault="002C4D23" w:rsidP="00B04ACB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mul,</w:t>
            </w:r>
            <w:r w:rsidR="00D06F88">
              <w:rPr>
                <w:rFonts w:ascii="TH SarabunPSK" w:hAnsi="TH SarabunPSK" w:cs="TH SarabunPSK"/>
                <w:sz w:val="32"/>
                <w:szCs w:val="32"/>
                <w:lang w:bidi="th-TH"/>
              </w:rPr>
              <w:t>2</w:t>
            </w:r>
          </w:p>
        </w:tc>
        <w:tc>
          <w:tcPr>
            <w:tcW w:w="2254" w:type="dxa"/>
          </w:tcPr>
          <w:p w14:paraId="1BCCB7F9" w14:textId="2494B46E" w:rsidR="002C4D23" w:rsidRDefault="001C2577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0.4</w:t>
            </w:r>
          </w:p>
        </w:tc>
        <w:tc>
          <w:tcPr>
            <w:tcW w:w="2254" w:type="dxa"/>
          </w:tcPr>
          <w:p w14:paraId="17BA9AF5" w14:textId="714E744C" w:rsidR="002C4D23" w:rsidRDefault="00D06F88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5.8</w:t>
            </w:r>
          </w:p>
        </w:tc>
        <w:tc>
          <w:tcPr>
            <w:tcW w:w="2254" w:type="dxa"/>
          </w:tcPr>
          <w:p w14:paraId="6CD77820" w14:textId="4063D8F6" w:rsidR="002C4D23" w:rsidRDefault="00725405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5</w:t>
            </w:r>
          </w:p>
        </w:tc>
      </w:tr>
      <w:tr w:rsidR="002C4D23" w14:paraId="4772B091" w14:textId="77777777" w:rsidTr="00B04A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4769A2E" w14:textId="77777777" w:rsidR="002C4D23" w:rsidRDefault="002C4D23" w:rsidP="00B04ACB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real</w:t>
            </w:r>
            <w:proofErr w:type="spellEnd"/>
          </w:p>
        </w:tc>
        <w:tc>
          <w:tcPr>
            <w:tcW w:w="2254" w:type="dxa"/>
          </w:tcPr>
          <w:p w14:paraId="75059CB1" w14:textId="591BC7B9" w:rsidR="002C4D23" w:rsidRDefault="001C2577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0.7252</w:t>
            </w:r>
          </w:p>
        </w:tc>
        <w:tc>
          <w:tcPr>
            <w:tcW w:w="2254" w:type="dxa"/>
          </w:tcPr>
          <w:p w14:paraId="7359252A" w14:textId="1B798549" w:rsidR="002C4D23" w:rsidRDefault="00D06F88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5.8708</w:t>
            </w:r>
          </w:p>
        </w:tc>
        <w:tc>
          <w:tcPr>
            <w:tcW w:w="2254" w:type="dxa"/>
          </w:tcPr>
          <w:p w14:paraId="3DF3A7A1" w14:textId="1A1C4E12" w:rsidR="002C4D23" w:rsidRDefault="00C269D1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5.3946</w:t>
            </w:r>
          </w:p>
        </w:tc>
      </w:tr>
      <w:tr w:rsidR="002C4D23" w14:paraId="52EBE7CF" w14:textId="77777777" w:rsidTr="00B04A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5EC85CB" w14:textId="77777777" w:rsidR="002C4D23" w:rsidRDefault="002C4D23" w:rsidP="00B04ACB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user</w:t>
            </w:r>
            <w:proofErr w:type="spellEnd"/>
          </w:p>
        </w:tc>
        <w:tc>
          <w:tcPr>
            <w:tcW w:w="2254" w:type="dxa"/>
          </w:tcPr>
          <w:p w14:paraId="2DD56B6E" w14:textId="305B0E70" w:rsidR="002C4D23" w:rsidRDefault="001C2577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.3824</w:t>
            </w:r>
          </w:p>
        </w:tc>
        <w:tc>
          <w:tcPr>
            <w:tcW w:w="2254" w:type="dxa"/>
          </w:tcPr>
          <w:p w14:paraId="6F8714A7" w14:textId="7A05866B" w:rsidR="002C4D23" w:rsidRDefault="008950A2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1.5006</w:t>
            </w:r>
          </w:p>
        </w:tc>
        <w:tc>
          <w:tcPr>
            <w:tcW w:w="2254" w:type="dxa"/>
          </w:tcPr>
          <w:p w14:paraId="2C3045A0" w14:textId="2071C771" w:rsidR="002C4D23" w:rsidRDefault="00C269D1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30.36</w:t>
            </w:r>
          </w:p>
        </w:tc>
      </w:tr>
      <w:tr w:rsidR="002C4D23" w14:paraId="73F4401D" w14:textId="77777777" w:rsidTr="00B04A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F28E47D" w14:textId="77777777" w:rsidR="002C4D23" w:rsidRDefault="002C4D23" w:rsidP="00B04ACB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sys</w:t>
            </w:r>
            <w:proofErr w:type="spellEnd"/>
          </w:p>
        </w:tc>
        <w:tc>
          <w:tcPr>
            <w:tcW w:w="2254" w:type="dxa"/>
          </w:tcPr>
          <w:p w14:paraId="1ED265A8" w14:textId="681BA3CA" w:rsidR="002C4D23" w:rsidRDefault="001C2577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0.0174</w:t>
            </w:r>
          </w:p>
        </w:tc>
        <w:tc>
          <w:tcPr>
            <w:tcW w:w="2254" w:type="dxa"/>
          </w:tcPr>
          <w:p w14:paraId="08929422" w14:textId="4D6CF501" w:rsidR="002C4D23" w:rsidRDefault="008950A2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0.0476</w:t>
            </w:r>
          </w:p>
        </w:tc>
        <w:tc>
          <w:tcPr>
            <w:tcW w:w="2254" w:type="dxa"/>
          </w:tcPr>
          <w:p w14:paraId="7A49955E" w14:textId="75F89880" w:rsidR="002C4D23" w:rsidRDefault="00C269D1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0.0568</w:t>
            </w:r>
          </w:p>
        </w:tc>
      </w:tr>
      <w:tr w:rsidR="002C4D23" w14:paraId="1094997A" w14:textId="77777777" w:rsidTr="00B04A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C4C9A3C" w14:textId="77777777" w:rsidR="002C4D23" w:rsidRDefault="002C4D23" w:rsidP="00B04ACB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%</w:t>
            </w: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CPUmax</w:t>
            </w:r>
            <w:proofErr w:type="spellEnd"/>
          </w:p>
        </w:tc>
        <w:tc>
          <w:tcPr>
            <w:tcW w:w="2254" w:type="dxa"/>
          </w:tcPr>
          <w:p w14:paraId="21C5D9D3" w14:textId="5B496302" w:rsidR="002C4D23" w:rsidRDefault="00EB4D82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24</w:t>
            </w:r>
          </w:p>
        </w:tc>
        <w:tc>
          <w:tcPr>
            <w:tcW w:w="2254" w:type="dxa"/>
          </w:tcPr>
          <w:p w14:paraId="3E422807" w14:textId="247A6D75" w:rsidR="002C4D23" w:rsidRDefault="00800ED1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50</w:t>
            </w:r>
          </w:p>
        </w:tc>
        <w:tc>
          <w:tcPr>
            <w:tcW w:w="2254" w:type="dxa"/>
          </w:tcPr>
          <w:p w14:paraId="0B066D1D" w14:textId="19F0B451" w:rsidR="002C4D23" w:rsidRDefault="002363B9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50</w:t>
            </w:r>
          </w:p>
        </w:tc>
      </w:tr>
    </w:tbl>
    <w:p w14:paraId="2FD089AE" w14:textId="37749FBB" w:rsidR="002C4D23" w:rsidRDefault="002C4D23" w:rsidP="002C4D23">
      <w:pPr>
        <w:rPr>
          <w:rFonts w:ascii="TH SarabunPSK" w:hAnsi="TH SarabunPSK" w:cs="TH SarabunPSK"/>
          <w:sz w:val="32"/>
          <w:szCs w:val="32"/>
          <w:cs/>
          <w:lang w:bidi="th-TH"/>
        </w:rPr>
      </w:pPr>
      <w:r>
        <w:rPr>
          <w:rFonts w:ascii="TH SarabunPSK" w:hAnsi="TH SarabunPSK" w:cs="TH SarabunPSK"/>
          <w:sz w:val="32"/>
          <w:szCs w:val="32"/>
          <w:lang w:bidi="th-TH"/>
        </w:rPr>
        <w:t xml:space="preserve">n=4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เทรด</w:t>
      </w:r>
    </w:p>
    <w:tbl>
      <w:tblPr>
        <w:tblStyle w:val="4-6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2C4D23" w14:paraId="010CB169" w14:textId="77777777" w:rsidTr="00B04A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E3EA011" w14:textId="77777777" w:rsidR="002C4D23" w:rsidRDefault="002C4D23" w:rsidP="00B04ACB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เวลาเฉลี่ย</w:t>
            </w:r>
          </w:p>
        </w:tc>
        <w:tc>
          <w:tcPr>
            <w:tcW w:w="2254" w:type="dxa"/>
          </w:tcPr>
          <w:p w14:paraId="738F8D6E" w14:textId="77777777" w:rsidR="002C4D23" w:rsidRDefault="002C4D23" w:rsidP="00B04A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N=400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(วินาที)</w:t>
            </w:r>
          </w:p>
        </w:tc>
        <w:tc>
          <w:tcPr>
            <w:tcW w:w="2254" w:type="dxa"/>
          </w:tcPr>
          <w:p w14:paraId="6531AC78" w14:textId="77777777" w:rsidR="002C4D23" w:rsidRDefault="002C4D23" w:rsidP="00B04A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N=800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(วินาที)</w:t>
            </w:r>
          </w:p>
        </w:tc>
        <w:tc>
          <w:tcPr>
            <w:tcW w:w="2254" w:type="dxa"/>
          </w:tcPr>
          <w:p w14:paraId="3DB26D02" w14:textId="77777777" w:rsidR="002C4D23" w:rsidRDefault="002C4D23" w:rsidP="00B04A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N=1000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(วินาที)</w:t>
            </w:r>
          </w:p>
        </w:tc>
      </w:tr>
      <w:tr w:rsidR="002C4D23" w14:paraId="2CFBAE33" w14:textId="77777777" w:rsidTr="00B04A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EFEA7CA" w14:textId="76BA2543" w:rsidR="002C4D23" w:rsidRDefault="002C4D23" w:rsidP="00B04ACB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mul,</w:t>
            </w:r>
            <w:r w:rsidR="00D06F88">
              <w:rPr>
                <w:rFonts w:ascii="TH SarabunPSK" w:hAnsi="TH SarabunPSK" w:cs="TH SarabunPSK"/>
                <w:sz w:val="32"/>
                <w:szCs w:val="32"/>
                <w:lang w:bidi="th-TH"/>
              </w:rPr>
              <w:t>4</w:t>
            </w:r>
          </w:p>
        </w:tc>
        <w:tc>
          <w:tcPr>
            <w:tcW w:w="2254" w:type="dxa"/>
          </w:tcPr>
          <w:p w14:paraId="6A77D563" w14:textId="0FD0D45D" w:rsidR="002C4D23" w:rsidRDefault="007329D8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0.4</w:t>
            </w:r>
          </w:p>
        </w:tc>
        <w:tc>
          <w:tcPr>
            <w:tcW w:w="2254" w:type="dxa"/>
          </w:tcPr>
          <w:p w14:paraId="12421694" w14:textId="67FFF7E9" w:rsidR="002C4D23" w:rsidRDefault="008950A2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3</w:t>
            </w:r>
          </w:p>
        </w:tc>
        <w:tc>
          <w:tcPr>
            <w:tcW w:w="2254" w:type="dxa"/>
          </w:tcPr>
          <w:p w14:paraId="0C68D68E" w14:textId="6C4AA3B8" w:rsidR="002C4D23" w:rsidRDefault="00725405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8</w:t>
            </w:r>
          </w:p>
        </w:tc>
      </w:tr>
      <w:tr w:rsidR="002C4D23" w14:paraId="35450341" w14:textId="77777777" w:rsidTr="00B04A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E569F3C" w14:textId="77777777" w:rsidR="002C4D23" w:rsidRDefault="002C4D23" w:rsidP="00B04ACB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real</w:t>
            </w:r>
            <w:proofErr w:type="spellEnd"/>
          </w:p>
        </w:tc>
        <w:tc>
          <w:tcPr>
            <w:tcW w:w="2254" w:type="dxa"/>
          </w:tcPr>
          <w:p w14:paraId="6C27B04A" w14:textId="211F3F3F" w:rsidR="002C4D23" w:rsidRDefault="007329D8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0.4256</w:t>
            </w:r>
          </w:p>
        </w:tc>
        <w:tc>
          <w:tcPr>
            <w:tcW w:w="2254" w:type="dxa"/>
          </w:tcPr>
          <w:p w14:paraId="49A2EB83" w14:textId="46C45352" w:rsidR="002C4D23" w:rsidRDefault="008950A2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3.2766</w:t>
            </w:r>
          </w:p>
        </w:tc>
        <w:tc>
          <w:tcPr>
            <w:tcW w:w="2254" w:type="dxa"/>
          </w:tcPr>
          <w:p w14:paraId="0A31D856" w14:textId="715820D2" w:rsidR="002C4D23" w:rsidRDefault="00C269D1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8.362</w:t>
            </w:r>
          </w:p>
        </w:tc>
      </w:tr>
      <w:tr w:rsidR="002C4D23" w14:paraId="590BB8A9" w14:textId="77777777" w:rsidTr="00B04A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39AAE4E" w14:textId="77777777" w:rsidR="002C4D23" w:rsidRDefault="002C4D23" w:rsidP="00B04ACB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user</w:t>
            </w:r>
            <w:proofErr w:type="spellEnd"/>
          </w:p>
        </w:tc>
        <w:tc>
          <w:tcPr>
            <w:tcW w:w="2254" w:type="dxa"/>
          </w:tcPr>
          <w:p w14:paraId="501DAA12" w14:textId="67373DC1" w:rsidR="002C4D23" w:rsidRDefault="007329D8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.4466</w:t>
            </w:r>
          </w:p>
        </w:tc>
        <w:tc>
          <w:tcPr>
            <w:tcW w:w="2254" w:type="dxa"/>
          </w:tcPr>
          <w:p w14:paraId="1D12562C" w14:textId="19FC242D" w:rsidR="002C4D23" w:rsidRDefault="008950A2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2.4688</w:t>
            </w:r>
          </w:p>
        </w:tc>
        <w:tc>
          <w:tcPr>
            <w:tcW w:w="2254" w:type="dxa"/>
          </w:tcPr>
          <w:p w14:paraId="6380A375" w14:textId="7CDB86AA" w:rsidR="002C4D23" w:rsidRDefault="00C269D1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30.9384</w:t>
            </w:r>
          </w:p>
        </w:tc>
      </w:tr>
      <w:tr w:rsidR="002C4D23" w14:paraId="1A848A1C" w14:textId="77777777" w:rsidTr="00B04A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1B82095" w14:textId="77777777" w:rsidR="002C4D23" w:rsidRDefault="002C4D23" w:rsidP="00B04ACB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sys</w:t>
            </w:r>
            <w:proofErr w:type="spellEnd"/>
          </w:p>
        </w:tc>
        <w:tc>
          <w:tcPr>
            <w:tcW w:w="2254" w:type="dxa"/>
          </w:tcPr>
          <w:p w14:paraId="7FC6D143" w14:textId="43DF8DC2" w:rsidR="002C4D23" w:rsidRDefault="007329D8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0.02</w:t>
            </w:r>
          </w:p>
        </w:tc>
        <w:tc>
          <w:tcPr>
            <w:tcW w:w="2254" w:type="dxa"/>
          </w:tcPr>
          <w:p w14:paraId="0956EF14" w14:textId="51DCF538" w:rsidR="002C4D23" w:rsidRDefault="008950A2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0.0374</w:t>
            </w:r>
          </w:p>
        </w:tc>
        <w:tc>
          <w:tcPr>
            <w:tcW w:w="2254" w:type="dxa"/>
          </w:tcPr>
          <w:p w14:paraId="671E8FEE" w14:textId="3CBB5F01" w:rsidR="002C4D23" w:rsidRDefault="00C269D1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0.0778</w:t>
            </w:r>
          </w:p>
        </w:tc>
      </w:tr>
      <w:tr w:rsidR="002C4D23" w14:paraId="51348CCE" w14:textId="77777777" w:rsidTr="00B04A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9B3162E" w14:textId="77777777" w:rsidR="002C4D23" w:rsidRDefault="002C4D23" w:rsidP="00B04ACB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%</w:t>
            </w: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CPUmax</w:t>
            </w:r>
            <w:proofErr w:type="spellEnd"/>
          </w:p>
        </w:tc>
        <w:tc>
          <w:tcPr>
            <w:tcW w:w="2254" w:type="dxa"/>
          </w:tcPr>
          <w:p w14:paraId="1666E3E4" w14:textId="77048765" w:rsidR="002C4D23" w:rsidRDefault="00EB4D82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25</w:t>
            </w:r>
          </w:p>
        </w:tc>
        <w:tc>
          <w:tcPr>
            <w:tcW w:w="2254" w:type="dxa"/>
          </w:tcPr>
          <w:p w14:paraId="04415B01" w14:textId="0D7F69E0" w:rsidR="002C4D23" w:rsidRDefault="00800ED1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00</w:t>
            </w:r>
          </w:p>
        </w:tc>
        <w:tc>
          <w:tcPr>
            <w:tcW w:w="2254" w:type="dxa"/>
          </w:tcPr>
          <w:p w14:paraId="5A4CD92D" w14:textId="5BC62D50" w:rsidR="002C4D23" w:rsidRDefault="002363B9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00</w:t>
            </w:r>
          </w:p>
        </w:tc>
      </w:tr>
    </w:tbl>
    <w:p w14:paraId="0FDD131C" w14:textId="4B4B830E" w:rsidR="002C4D23" w:rsidRDefault="002C4D23" w:rsidP="002C4D23">
      <w:pPr>
        <w:rPr>
          <w:rFonts w:ascii="TH SarabunPSK" w:hAnsi="TH SarabunPSK" w:cs="TH SarabunPSK"/>
          <w:sz w:val="32"/>
          <w:szCs w:val="32"/>
          <w:cs/>
          <w:lang w:bidi="th-TH"/>
        </w:rPr>
      </w:pPr>
      <w:r>
        <w:rPr>
          <w:rFonts w:ascii="TH SarabunPSK" w:hAnsi="TH SarabunPSK" w:cs="TH SarabunPSK"/>
          <w:sz w:val="32"/>
          <w:szCs w:val="32"/>
          <w:lang w:bidi="th-TH"/>
        </w:rPr>
        <w:t xml:space="preserve">n=8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เทรด</w:t>
      </w:r>
    </w:p>
    <w:tbl>
      <w:tblPr>
        <w:tblStyle w:val="4-6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2C4D23" w14:paraId="38386D09" w14:textId="77777777" w:rsidTr="00B04A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F32C8C1" w14:textId="77777777" w:rsidR="002C4D23" w:rsidRDefault="002C4D23" w:rsidP="00B04ACB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เวลาเฉลี่ย</w:t>
            </w:r>
          </w:p>
        </w:tc>
        <w:tc>
          <w:tcPr>
            <w:tcW w:w="2254" w:type="dxa"/>
          </w:tcPr>
          <w:p w14:paraId="4A4C54B3" w14:textId="77777777" w:rsidR="002C4D23" w:rsidRDefault="002C4D23" w:rsidP="00B04A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N=400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(วินาที)</w:t>
            </w:r>
          </w:p>
        </w:tc>
        <w:tc>
          <w:tcPr>
            <w:tcW w:w="2254" w:type="dxa"/>
          </w:tcPr>
          <w:p w14:paraId="6D5A46E5" w14:textId="77777777" w:rsidR="002C4D23" w:rsidRDefault="002C4D23" w:rsidP="00B04A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N=800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(วินาที)</w:t>
            </w:r>
          </w:p>
        </w:tc>
        <w:tc>
          <w:tcPr>
            <w:tcW w:w="2254" w:type="dxa"/>
          </w:tcPr>
          <w:p w14:paraId="3B5EA04D" w14:textId="77777777" w:rsidR="002C4D23" w:rsidRDefault="002C4D23" w:rsidP="00B04A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N=1000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(วินาที)</w:t>
            </w:r>
          </w:p>
        </w:tc>
      </w:tr>
      <w:tr w:rsidR="002C4D23" w14:paraId="586B4902" w14:textId="77777777" w:rsidTr="00B04A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7BBBB8C" w14:textId="1DD07CB1" w:rsidR="002C4D23" w:rsidRDefault="002C4D23" w:rsidP="00B04ACB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mul,</w:t>
            </w:r>
            <w:r w:rsidR="00D06F88">
              <w:rPr>
                <w:rFonts w:ascii="TH SarabunPSK" w:hAnsi="TH SarabunPSK" w:cs="TH SarabunPSK"/>
                <w:sz w:val="32"/>
                <w:szCs w:val="32"/>
                <w:lang w:bidi="th-TH"/>
              </w:rPr>
              <w:t>8</w:t>
            </w:r>
          </w:p>
        </w:tc>
        <w:tc>
          <w:tcPr>
            <w:tcW w:w="2254" w:type="dxa"/>
          </w:tcPr>
          <w:p w14:paraId="2816DC6D" w14:textId="46CC20B8" w:rsidR="002C4D23" w:rsidRDefault="007329D8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0.2</w:t>
            </w:r>
          </w:p>
        </w:tc>
        <w:tc>
          <w:tcPr>
            <w:tcW w:w="2254" w:type="dxa"/>
          </w:tcPr>
          <w:p w14:paraId="10131106" w14:textId="29DC0BD7" w:rsidR="002C4D23" w:rsidRDefault="00B810A6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.2</w:t>
            </w:r>
          </w:p>
        </w:tc>
        <w:tc>
          <w:tcPr>
            <w:tcW w:w="2254" w:type="dxa"/>
          </w:tcPr>
          <w:p w14:paraId="4680DB56" w14:textId="0677C10F" w:rsidR="002C4D23" w:rsidRDefault="00725405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8</w:t>
            </w:r>
          </w:p>
        </w:tc>
      </w:tr>
      <w:tr w:rsidR="002C4D23" w14:paraId="7778F926" w14:textId="77777777" w:rsidTr="00B04A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6DCB89B" w14:textId="77777777" w:rsidR="002C4D23" w:rsidRDefault="002C4D23" w:rsidP="00B04ACB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real</w:t>
            </w:r>
            <w:proofErr w:type="spellEnd"/>
          </w:p>
        </w:tc>
        <w:tc>
          <w:tcPr>
            <w:tcW w:w="2254" w:type="dxa"/>
          </w:tcPr>
          <w:p w14:paraId="7CA2D4D7" w14:textId="589DBF71" w:rsidR="002C4D23" w:rsidRDefault="007329D8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0.4216</w:t>
            </w:r>
          </w:p>
        </w:tc>
        <w:tc>
          <w:tcPr>
            <w:tcW w:w="2254" w:type="dxa"/>
          </w:tcPr>
          <w:p w14:paraId="0DCC47B3" w14:textId="5FAD9F6A" w:rsidR="002C4D23" w:rsidRDefault="00B810A6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3.2398</w:t>
            </w:r>
          </w:p>
        </w:tc>
        <w:tc>
          <w:tcPr>
            <w:tcW w:w="2254" w:type="dxa"/>
          </w:tcPr>
          <w:p w14:paraId="70E760C9" w14:textId="02216F8D" w:rsidR="002C4D23" w:rsidRDefault="00C269D1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8.0432</w:t>
            </w:r>
          </w:p>
        </w:tc>
      </w:tr>
      <w:tr w:rsidR="002C4D23" w14:paraId="5C05562F" w14:textId="77777777" w:rsidTr="00B04A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6FB2A00" w14:textId="77777777" w:rsidR="002C4D23" w:rsidRDefault="002C4D23" w:rsidP="00B04ACB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user</w:t>
            </w:r>
            <w:proofErr w:type="spellEnd"/>
          </w:p>
        </w:tc>
        <w:tc>
          <w:tcPr>
            <w:tcW w:w="2254" w:type="dxa"/>
          </w:tcPr>
          <w:p w14:paraId="1C87444E" w14:textId="752B77B1" w:rsidR="002C4D23" w:rsidRDefault="007329D8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.4226</w:t>
            </w:r>
          </w:p>
        </w:tc>
        <w:tc>
          <w:tcPr>
            <w:tcW w:w="2254" w:type="dxa"/>
          </w:tcPr>
          <w:p w14:paraId="0C541305" w14:textId="553D200B" w:rsidR="002C4D23" w:rsidRDefault="00B810A6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2.3446</w:t>
            </w:r>
          </w:p>
        </w:tc>
        <w:tc>
          <w:tcPr>
            <w:tcW w:w="2254" w:type="dxa"/>
          </w:tcPr>
          <w:p w14:paraId="106A6084" w14:textId="0DB1F6FC" w:rsidR="002C4D23" w:rsidRDefault="00C269D1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30.3448</w:t>
            </w:r>
          </w:p>
        </w:tc>
      </w:tr>
      <w:tr w:rsidR="002C4D23" w14:paraId="44441677" w14:textId="77777777" w:rsidTr="00B04A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3C825AF" w14:textId="77777777" w:rsidR="002C4D23" w:rsidRDefault="002C4D23" w:rsidP="00B04ACB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sys</w:t>
            </w:r>
            <w:proofErr w:type="spellEnd"/>
          </w:p>
        </w:tc>
        <w:tc>
          <w:tcPr>
            <w:tcW w:w="2254" w:type="dxa"/>
          </w:tcPr>
          <w:p w14:paraId="405A97E5" w14:textId="3F578513" w:rsidR="002C4D23" w:rsidRDefault="007329D8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0.0206</w:t>
            </w:r>
          </w:p>
        </w:tc>
        <w:tc>
          <w:tcPr>
            <w:tcW w:w="2254" w:type="dxa"/>
          </w:tcPr>
          <w:p w14:paraId="6E82068D" w14:textId="790D10E8" w:rsidR="002C4D23" w:rsidRDefault="00B810A6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0.028</w:t>
            </w:r>
          </w:p>
        </w:tc>
        <w:tc>
          <w:tcPr>
            <w:tcW w:w="2254" w:type="dxa"/>
          </w:tcPr>
          <w:p w14:paraId="0D4251AD" w14:textId="03D91D30" w:rsidR="002C4D23" w:rsidRDefault="00C269D1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0.051</w:t>
            </w:r>
          </w:p>
        </w:tc>
      </w:tr>
      <w:tr w:rsidR="002C4D23" w14:paraId="2FBD99BB" w14:textId="77777777" w:rsidTr="00B04A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31EAB0D" w14:textId="77777777" w:rsidR="002C4D23" w:rsidRDefault="002C4D23" w:rsidP="00B04ACB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%</w:t>
            </w: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CPUmax</w:t>
            </w:r>
            <w:proofErr w:type="spellEnd"/>
          </w:p>
        </w:tc>
        <w:tc>
          <w:tcPr>
            <w:tcW w:w="2254" w:type="dxa"/>
          </w:tcPr>
          <w:p w14:paraId="4A94C0B4" w14:textId="20F226E0" w:rsidR="002C4D23" w:rsidRDefault="00EB4D82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25</w:t>
            </w:r>
          </w:p>
        </w:tc>
        <w:tc>
          <w:tcPr>
            <w:tcW w:w="2254" w:type="dxa"/>
          </w:tcPr>
          <w:p w14:paraId="47B18EF6" w14:textId="4EAC26C2" w:rsidR="002C4D23" w:rsidRDefault="00800ED1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00</w:t>
            </w:r>
          </w:p>
        </w:tc>
        <w:tc>
          <w:tcPr>
            <w:tcW w:w="2254" w:type="dxa"/>
          </w:tcPr>
          <w:p w14:paraId="01C64E7C" w14:textId="6972FD84" w:rsidR="002C4D23" w:rsidRDefault="002363B9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00</w:t>
            </w:r>
          </w:p>
        </w:tc>
      </w:tr>
    </w:tbl>
    <w:p w14:paraId="45A5A441" w14:textId="6725FD50" w:rsidR="00942E8F" w:rsidRPr="00942E8F" w:rsidRDefault="00942E8F" w:rsidP="00DA1E40">
      <w:pPr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lastRenderedPageBreak/>
        <w:t>ความซับซ้อนของการคำนวณ</w:t>
      </w:r>
      <w:r w:rsidR="00787678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 (</w:t>
      </w:r>
      <w:r w:rsidR="00787678">
        <w:rPr>
          <w:rFonts w:ascii="TH SarabunPSK" w:hAnsi="TH SarabunPSK" w:cs="TH SarabunPSK"/>
          <w:b/>
          <w:bCs/>
          <w:sz w:val="32"/>
          <w:szCs w:val="32"/>
          <w:lang w:bidi="th-TH"/>
        </w:rPr>
        <w:t>Complexity</w:t>
      </w:r>
      <w:r w:rsidR="00787678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)</w:t>
      </w:r>
    </w:p>
    <w:p w14:paraId="11886933" w14:textId="49C61491" w:rsidR="00DA1E40" w:rsidRDefault="00487AEF" w:rsidP="00B03C3D">
      <w:pPr>
        <w:rPr>
          <w:rFonts w:ascii="TH SarabunPSK" w:hAnsi="TH SarabunPSK" w:cs="TH SarabunPSK"/>
          <w:sz w:val="32"/>
          <w:szCs w:val="32"/>
          <w:cs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ตาราง </w:t>
      </w:r>
      <w:r>
        <w:rPr>
          <w:rFonts w:ascii="TH SarabunPSK" w:hAnsi="TH SarabunPSK" w:cs="TH SarabunPSK"/>
          <w:sz w:val="32"/>
          <w:szCs w:val="32"/>
          <w:lang w:bidi="th-TH"/>
        </w:rPr>
        <w:t>M2</w:t>
      </w:r>
      <w:r w:rsidR="00DE2C0B"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r w:rsidR="00DE2C0B">
        <w:rPr>
          <w:rFonts w:ascii="TH SarabunPSK" w:hAnsi="TH SarabunPSK" w:cs="TH SarabunPSK" w:hint="cs"/>
          <w:sz w:val="32"/>
          <w:szCs w:val="32"/>
          <w:cs/>
          <w:lang w:bidi="th-TH"/>
        </w:rPr>
        <w:t>อัตราส่วนการคูณแมทริก</w:t>
      </w:r>
      <w:proofErr w:type="spellStart"/>
      <w:r w:rsidR="00DE2C0B">
        <w:rPr>
          <w:rFonts w:ascii="TH SarabunPSK" w:hAnsi="TH SarabunPSK" w:cs="TH SarabunPSK" w:hint="cs"/>
          <w:sz w:val="32"/>
          <w:szCs w:val="32"/>
          <w:cs/>
          <w:lang w:bidi="th-TH"/>
        </w:rPr>
        <w:t>ซ์</w:t>
      </w:r>
      <w:proofErr w:type="spellEnd"/>
      <w:r w:rsidR="00DE2C0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ขนาด </w:t>
      </w:r>
      <w:r w:rsidR="00DE2C0B">
        <w:rPr>
          <w:rFonts w:ascii="TH SarabunPSK" w:hAnsi="TH SarabunPSK" w:cs="TH SarabunPSK"/>
          <w:sz w:val="32"/>
          <w:szCs w:val="32"/>
          <w:lang w:bidi="th-TH"/>
        </w:rPr>
        <w:t xml:space="preserve">N </w:t>
      </w:r>
      <w:r w:rsidR="00DE2C0B">
        <w:rPr>
          <w:rFonts w:ascii="TH SarabunPSK" w:hAnsi="TH SarabunPSK" w:cs="TH SarabunPSK" w:hint="cs"/>
          <w:sz w:val="32"/>
          <w:szCs w:val="32"/>
          <w:cs/>
          <w:lang w:bidi="th-TH"/>
        </w:rPr>
        <w:t>และเวลาที่ขนาด 400 ที่จำนวนเทรดเท่ากับ 1</w:t>
      </w:r>
      <w:r w:rsidR="00DE2C0B">
        <w:rPr>
          <w:rFonts w:ascii="TH SarabunPSK" w:hAnsi="TH SarabunPSK" w:cs="TH SarabunPSK"/>
          <w:sz w:val="32"/>
          <w:szCs w:val="32"/>
          <w:lang w:bidi="th-TH"/>
        </w:rPr>
        <w:t>, 2, 4, 8</w:t>
      </w:r>
      <w:r w:rsidR="000A0A5F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เทรด</w:t>
      </w:r>
    </w:p>
    <w:p w14:paraId="65DED13B" w14:textId="15E6E407" w:rsidR="00487AEF" w:rsidRDefault="00487AEF" w:rsidP="00487AEF">
      <w:pPr>
        <w:rPr>
          <w:rFonts w:ascii="TH SarabunPSK" w:hAnsi="TH SarabunPSK" w:cs="TH SarabunPSK"/>
          <w:sz w:val="32"/>
          <w:szCs w:val="32"/>
          <w:lang w:bidi="th-TH"/>
        </w:rPr>
      </w:pPr>
      <w:r w:rsidRPr="00B03C3D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Pr="00B03C3D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</w:p>
    <w:p w14:paraId="3E9C5051" w14:textId="77777777" w:rsidR="00224920" w:rsidRDefault="00224920" w:rsidP="00224920">
      <w:pPr>
        <w:rPr>
          <w:rFonts w:ascii="TH SarabunPSK" w:hAnsi="TH SarabunPSK" w:cs="TH SarabunPSK"/>
          <w:sz w:val="32"/>
          <w:szCs w:val="32"/>
          <w:cs/>
          <w:lang w:bidi="th-TH"/>
        </w:rPr>
      </w:pPr>
      <w:r>
        <w:rPr>
          <w:rFonts w:ascii="TH SarabunPSK" w:hAnsi="TH SarabunPSK" w:cs="TH SarabunPSK"/>
          <w:sz w:val="32"/>
          <w:szCs w:val="32"/>
          <w:lang w:bidi="th-TH"/>
        </w:rPr>
        <w:t xml:space="preserve">n=1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เทรด</w:t>
      </w:r>
    </w:p>
    <w:tbl>
      <w:tblPr>
        <w:tblStyle w:val="4-6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224920" w14:paraId="025292EB" w14:textId="77777777" w:rsidTr="00B04A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DC2016E" w14:textId="7E3DE30A" w:rsidR="00224920" w:rsidRDefault="00224920" w:rsidP="00B04ACB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2254" w:type="dxa"/>
          </w:tcPr>
          <w:p w14:paraId="66BD8FCE" w14:textId="7A27B166" w:rsidR="00224920" w:rsidRDefault="00224920" w:rsidP="00B04A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N=</w:t>
            </w:r>
            <w:r w:rsidR="004D08C1">
              <w:rPr>
                <w:rFonts w:ascii="TH SarabunPSK" w:hAnsi="TH SarabunPSK" w:cs="TH SarabunPSK"/>
                <w:sz w:val="32"/>
                <w:szCs w:val="32"/>
                <w:lang w:bidi="th-TH"/>
              </w:rPr>
              <w:t>400</w:t>
            </w:r>
          </w:p>
        </w:tc>
        <w:tc>
          <w:tcPr>
            <w:tcW w:w="2254" w:type="dxa"/>
          </w:tcPr>
          <w:p w14:paraId="1142D08B" w14:textId="47652431" w:rsidR="00224920" w:rsidRDefault="00224920" w:rsidP="00B04A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N=800</w:t>
            </w:r>
          </w:p>
        </w:tc>
        <w:tc>
          <w:tcPr>
            <w:tcW w:w="2254" w:type="dxa"/>
          </w:tcPr>
          <w:p w14:paraId="4B471DE4" w14:textId="3BAD90D2" w:rsidR="00224920" w:rsidRDefault="00224920" w:rsidP="00B04A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N=1000</w:t>
            </w:r>
          </w:p>
        </w:tc>
      </w:tr>
      <w:tr w:rsidR="00224920" w14:paraId="6373F832" w14:textId="77777777" w:rsidTr="00B04A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4DAE1BE" w14:textId="354E615E" w:rsidR="00224920" w:rsidRPr="00682BB0" w:rsidRDefault="00682BB0" w:rsidP="00B04ACB">
            <w:pPr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</w:t>
            </w:r>
            <w:r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N,1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/T</w:t>
            </w:r>
            <w:r w:rsidR="00EE0D86"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4</w:t>
            </w:r>
            <w:r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00,1</w:t>
            </w:r>
          </w:p>
        </w:tc>
        <w:tc>
          <w:tcPr>
            <w:tcW w:w="2254" w:type="dxa"/>
          </w:tcPr>
          <w:p w14:paraId="4C12FB7C" w14:textId="1AF17CD6" w:rsidR="00224920" w:rsidRDefault="00F75C1F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</w:t>
            </w:r>
          </w:p>
        </w:tc>
        <w:tc>
          <w:tcPr>
            <w:tcW w:w="2254" w:type="dxa"/>
          </w:tcPr>
          <w:p w14:paraId="0F469D24" w14:textId="66FED37E" w:rsidR="00224920" w:rsidRDefault="00F75C1F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9.5</w:t>
            </w:r>
          </w:p>
        </w:tc>
        <w:tc>
          <w:tcPr>
            <w:tcW w:w="2254" w:type="dxa"/>
          </w:tcPr>
          <w:p w14:paraId="2307206F" w14:textId="1DA5F4E4" w:rsidR="00224920" w:rsidRDefault="00F75C1F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25</w:t>
            </w:r>
          </w:p>
        </w:tc>
      </w:tr>
      <w:tr w:rsidR="00224920" w14:paraId="319DD6B0" w14:textId="77777777" w:rsidTr="00B04A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3058701" w14:textId="74256056" w:rsidR="00224920" w:rsidRDefault="00514422" w:rsidP="00B04ACB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2</w:t>
            </w:r>
            <w:r w:rsidR="003E1153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√</w:t>
            </w:r>
            <w:r w:rsidR="003E1153">
              <w:rPr>
                <w:rFonts w:ascii="TH SarabunPSK" w:hAnsi="TH SarabunPSK" w:cs="TH SarabunPSK"/>
                <w:sz w:val="32"/>
                <w:szCs w:val="32"/>
                <w:lang w:bidi="th-TH"/>
              </w:rPr>
              <w:t>(T</w:t>
            </w:r>
            <w:r w:rsidR="003E1153"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N,1</w:t>
            </w:r>
            <w:r w:rsidR="003E1153">
              <w:rPr>
                <w:rFonts w:ascii="TH SarabunPSK" w:hAnsi="TH SarabunPSK" w:cs="TH SarabunPSK"/>
                <w:sz w:val="32"/>
                <w:szCs w:val="32"/>
                <w:lang w:bidi="th-TH"/>
              </w:rPr>
              <w:t>/T</w:t>
            </w:r>
            <w:r w:rsidR="003E1153"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400,1</w:t>
            </w:r>
            <w:r w:rsidR="003E1153">
              <w:rPr>
                <w:rFonts w:ascii="TH SarabunPSK" w:hAnsi="TH SarabunPSK" w:cs="TH SarabunPSK"/>
                <w:sz w:val="32"/>
                <w:szCs w:val="32"/>
                <w:lang w:bidi="th-TH"/>
              </w:rPr>
              <w:t>)</w:t>
            </w:r>
          </w:p>
        </w:tc>
        <w:tc>
          <w:tcPr>
            <w:tcW w:w="2254" w:type="dxa"/>
          </w:tcPr>
          <w:p w14:paraId="36192055" w14:textId="02B09AE2" w:rsidR="00224920" w:rsidRDefault="00F75C1F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</w:t>
            </w:r>
          </w:p>
        </w:tc>
        <w:tc>
          <w:tcPr>
            <w:tcW w:w="2254" w:type="dxa"/>
          </w:tcPr>
          <w:p w14:paraId="7CFA372A" w14:textId="0906B01E" w:rsidR="00224920" w:rsidRDefault="00F75C1F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3.082207</w:t>
            </w:r>
          </w:p>
        </w:tc>
        <w:tc>
          <w:tcPr>
            <w:tcW w:w="2254" w:type="dxa"/>
          </w:tcPr>
          <w:p w14:paraId="262341BE" w14:textId="73C11522" w:rsidR="00224920" w:rsidRDefault="003C42F0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5</w:t>
            </w:r>
          </w:p>
        </w:tc>
      </w:tr>
      <w:tr w:rsidR="00224920" w14:paraId="67B7801C" w14:textId="77777777" w:rsidTr="00B04A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F41EE6A" w14:textId="58EDA878" w:rsidR="00224920" w:rsidRDefault="00514422" w:rsidP="00B04ACB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3</w:t>
            </w:r>
            <w:r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√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(</w:t>
            </w:r>
            <w:r w:rsidR="003E1153">
              <w:rPr>
                <w:rFonts w:ascii="TH SarabunPSK" w:hAnsi="TH SarabunPSK" w:cs="TH SarabunPSK"/>
                <w:sz w:val="32"/>
                <w:szCs w:val="32"/>
                <w:lang w:bidi="th-TH"/>
              </w:rPr>
              <w:t>T</w:t>
            </w:r>
            <w:r w:rsidR="003E1153"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N,1</w:t>
            </w:r>
            <w:r w:rsidR="003E1153">
              <w:rPr>
                <w:rFonts w:ascii="TH SarabunPSK" w:hAnsi="TH SarabunPSK" w:cs="TH SarabunPSK"/>
                <w:sz w:val="32"/>
                <w:szCs w:val="32"/>
                <w:lang w:bidi="th-TH"/>
              </w:rPr>
              <w:t>/T</w:t>
            </w:r>
            <w:r w:rsidR="003E1153"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400,1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)</w:t>
            </w:r>
          </w:p>
        </w:tc>
        <w:tc>
          <w:tcPr>
            <w:tcW w:w="2254" w:type="dxa"/>
          </w:tcPr>
          <w:p w14:paraId="6F640F21" w14:textId="4C329197" w:rsidR="00224920" w:rsidRDefault="00F75C1F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</w:t>
            </w:r>
          </w:p>
        </w:tc>
        <w:tc>
          <w:tcPr>
            <w:tcW w:w="2254" w:type="dxa"/>
          </w:tcPr>
          <w:p w14:paraId="6CA54EC9" w14:textId="6C36B9DA" w:rsidR="00224920" w:rsidRDefault="003C42F0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2.11791179</w:t>
            </w:r>
          </w:p>
        </w:tc>
        <w:tc>
          <w:tcPr>
            <w:tcW w:w="2254" w:type="dxa"/>
          </w:tcPr>
          <w:p w14:paraId="1CCC6125" w14:textId="4B0B965F" w:rsidR="00224920" w:rsidRDefault="003C42F0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2.92401774</w:t>
            </w:r>
          </w:p>
        </w:tc>
      </w:tr>
    </w:tbl>
    <w:p w14:paraId="15E7CC68" w14:textId="37440C28" w:rsidR="004F1F49" w:rsidRDefault="004F1F49" w:rsidP="004F1F49">
      <w:pPr>
        <w:rPr>
          <w:rFonts w:ascii="TH SarabunPSK" w:hAnsi="TH SarabunPSK" w:cs="TH SarabunPSK" w:hint="cs"/>
          <w:sz w:val="32"/>
          <w:szCs w:val="32"/>
          <w:cs/>
          <w:lang w:bidi="th-TH"/>
        </w:rPr>
      </w:pPr>
      <w:r>
        <w:rPr>
          <w:rFonts w:ascii="TH SarabunPSK" w:hAnsi="TH SarabunPSK" w:cs="TH SarabunPSK"/>
          <w:sz w:val="32"/>
          <w:szCs w:val="32"/>
          <w:lang w:bidi="th-TH"/>
        </w:rPr>
        <w:t xml:space="preserve">n=2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เทรด</w:t>
      </w:r>
    </w:p>
    <w:tbl>
      <w:tblPr>
        <w:tblStyle w:val="4-6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4F1F49" w14:paraId="4B5B3BFD" w14:textId="77777777" w:rsidTr="00B04A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8997F8E" w14:textId="77777777" w:rsidR="004F1F49" w:rsidRDefault="004F1F49" w:rsidP="00B04ACB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2254" w:type="dxa"/>
          </w:tcPr>
          <w:p w14:paraId="33BF5942" w14:textId="77777777" w:rsidR="004F1F49" w:rsidRDefault="004F1F49" w:rsidP="00B04A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N=400</w:t>
            </w:r>
          </w:p>
        </w:tc>
        <w:tc>
          <w:tcPr>
            <w:tcW w:w="2254" w:type="dxa"/>
          </w:tcPr>
          <w:p w14:paraId="4ECFF764" w14:textId="77777777" w:rsidR="004F1F49" w:rsidRDefault="004F1F49" w:rsidP="00B04A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N=800</w:t>
            </w:r>
          </w:p>
        </w:tc>
        <w:tc>
          <w:tcPr>
            <w:tcW w:w="2254" w:type="dxa"/>
          </w:tcPr>
          <w:p w14:paraId="1B529CEF" w14:textId="77777777" w:rsidR="004F1F49" w:rsidRDefault="004F1F49" w:rsidP="00B04A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N=1000</w:t>
            </w:r>
          </w:p>
        </w:tc>
      </w:tr>
      <w:tr w:rsidR="004F1F49" w14:paraId="17E6FDC6" w14:textId="77777777" w:rsidTr="00B04A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6193779" w14:textId="704271BB" w:rsidR="004F1F49" w:rsidRPr="00682BB0" w:rsidRDefault="004F1F49" w:rsidP="00B04ACB">
            <w:pPr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</w:t>
            </w:r>
            <w:r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N,</w:t>
            </w:r>
            <w:r w:rsidR="00371C9E"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/T</w:t>
            </w:r>
            <w:r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400,</w:t>
            </w:r>
            <w:r w:rsidR="00371C9E"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2</w:t>
            </w:r>
          </w:p>
        </w:tc>
        <w:tc>
          <w:tcPr>
            <w:tcW w:w="2254" w:type="dxa"/>
          </w:tcPr>
          <w:p w14:paraId="1071D947" w14:textId="46DBAAA5" w:rsidR="004F1F49" w:rsidRDefault="005D7B63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</w:t>
            </w:r>
          </w:p>
        </w:tc>
        <w:tc>
          <w:tcPr>
            <w:tcW w:w="2254" w:type="dxa"/>
          </w:tcPr>
          <w:p w14:paraId="7AA934BB" w14:textId="0A5A40D8" w:rsidR="004F1F49" w:rsidRDefault="009C0D02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4.5</w:t>
            </w:r>
          </w:p>
        </w:tc>
        <w:tc>
          <w:tcPr>
            <w:tcW w:w="2254" w:type="dxa"/>
          </w:tcPr>
          <w:p w14:paraId="4858F620" w14:textId="7B638DCD" w:rsidR="004F1F49" w:rsidRDefault="009C0D02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37.5</w:t>
            </w:r>
          </w:p>
        </w:tc>
      </w:tr>
      <w:tr w:rsidR="004F1F49" w14:paraId="384BB149" w14:textId="77777777" w:rsidTr="00B04A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3A247BC" w14:textId="410700EE" w:rsidR="004F1F49" w:rsidRDefault="004F1F49" w:rsidP="00B04ACB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√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(</w:t>
            </w:r>
            <w:r w:rsidR="00371C9E">
              <w:rPr>
                <w:rFonts w:ascii="TH SarabunPSK" w:hAnsi="TH SarabunPSK" w:cs="TH SarabunPSK"/>
                <w:sz w:val="32"/>
                <w:szCs w:val="32"/>
                <w:lang w:bidi="th-TH"/>
              </w:rPr>
              <w:t>T</w:t>
            </w:r>
            <w:r w:rsidR="00371C9E"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N,2</w:t>
            </w:r>
            <w:r w:rsidR="00371C9E">
              <w:rPr>
                <w:rFonts w:ascii="TH SarabunPSK" w:hAnsi="TH SarabunPSK" w:cs="TH SarabunPSK"/>
                <w:sz w:val="32"/>
                <w:szCs w:val="32"/>
                <w:lang w:bidi="th-TH"/>
              </w:rPr>
              <w:t>/T</w:t>
            </w:r>
            <w:r w:rsidR="00371C9E"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400,2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)</w:t>
            </w:r>
          </w:p>
        </w:tc>
        <w:tc>
          <w:tcPr>
            <w:tcW w:w="2254" w:type="dxa"/>
          </w:tcPr>
          <w:p w14:paraId="53A6B09E" w14:textId="742E642A" w:rsidR="004F1F49" w:rsidRDefault="005D7B63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</w:t>
            </w:r>
          </w:p>
        </w:tc>
        <w:tc>
          <w:tcPr>
            <w:tcW w:w="2254" w:type="dxa"/>
          </w:tcPr>
          <w:p w14:paraId="3CD27584" w14:textId="78455F9C" w:rsidR="004F1F49" w:rsidRDefault="009C0D02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3.80788655</w:t>
            </w:r>
          </w:p>
        </w:tc>
        <w:tc>
          <w:tcPr>
            <w:tcW w:w="2254" w:type="dxa"/>
          </w:tcPr>
          <w:p w14:paraId="70F313CE" w14:textId="5ACA9FDA" w:rsidR="004F1F49" w:rsidRDefault="009C0D02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6.12372436</w:t>
            </w:r>
          </w:p>
        </w:tc>
      </w:tr>
      <w:tr w:rsidR="004F1F49" w14:paraId="7C58EDEA" w14:textId="77777777" w:rsidTr="00B04A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ADD0347" w14:textId="44BB7949" w:rsidR="004F1F49" w:rsidRDefault="004F1F49" w:rsidP="00B04ACB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3</w:t>
            </w:r>
            <w:r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√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(</w:t>
            </w:r>
            <w:r w:rsidR="00371C9E">
              <w:rPr>
                <w:rFonts w:ascii="TH SarabunPSK" w:hAnsi="TH SarabunPSK" w:cs="TH SarabunPSK"/>
                <w:sz w:val="32"/>
                <w:szCs w:val="32"/>
                <w:lang w:bidi="th-TH"/>
              </w:rPr>
              <w:t>T</w:t>
            </w:r>
            <w:r w:rsidR="00371C9E"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N,2</w:t>
            </w:r>
            <w:r w:rsidR="00371C9E">
              <w:rPr>
                <w:rFonts w:ascii="TH SarabunPSK" w:hAnsi="TH SarabunPSK" w:cs="TH SarabunPSK"/>
                <w:sz w:val="32"/>
                <w:szCs w:val="32"/>
                <w:lang w:bidi="th-TH"/>
              </w:rPr>
              <w:t>/T</w:t>
            </w:r>
            <w:r w:rsidR="00371C9E"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400,2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)</w:t>
            </w:r>
          </w:p>
        </w:tc>
        <w:tc>
          <w:tcPr>
            <w:tcW w:w="2254" w:type="dxa"/>
          </w:tcPr>
          <w:p w14:paraId="1BD398C1" w14:textId="32C59280" w:rsidR="004F1F49" w:rsidRDefault="005D7B63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</w:t>
            </w:r>
          </w:p>
        </w:tc>
        <w:tc>
          <w:tcPr>
            <w:tcW w:w="2254" w:type="dxa"/>
          </w:tcPr>
          <w:p w14:paraId="1F97F56A" w14:textId="2DBE8580" w:rsidR="004F1F49" w:rsidRDefault="009C0D02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2.43849948</w:t>
            </w:r>
          </w:p>
        </w:tc>
        <w:tc>
          <w:tcPr>
            <w:tcW w:w="2254" w:type="dxa"/>
          </w:tcPr>
          <w:p w14:paraId="23AE9A0F" w14:textId="4FA2F039" w:rsidR="004F1F49" w:rsidRDefault="009C0D02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3.34716475</w:t>
            </w:r>
          </w:p>
        </w:tc>
      </w:tr>
    </w:tbl>
    <w:p w14:paraId="7AAC1A3F" w14:textId="51168026" w:rsidR="004F1F49" w:rsidRDefault="004F1F49" w:rsidP="004F1F49">
      <w:pPr>
        <w:rPr>
          <w:rFonts w:ascii="TH SarabunPSK" w:hAnsi="TH SarabunPSK" w:cs="TH SarabunPSK"/>
          <w:sz w:val="32"/>
          <w:szCs w:val="32"/>
          <w:cs/>
          <w:lang w:bidi="th-TH"/>
        </w:rPr>
      </w:pPr>
      <w:r>
        <w:rPr>
          <w:rFonts w:ascii="TH SarabunPSK" w:hAnsi="TH SarabunPSK" w:cs="TH SarabunPSK"/>
          <w:sz w:val="32"/>
          <w:szCs w:val="32"/>
          <w:lang w:bidi="th-TH"/>
        </w:rPr>
        <w:t xml:space="preserve">n=4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เทรด</w:t>
      </w:r>
    </w:p>
    <w:tbl>
      <w:tblPr>
        <w:tblStyle w:val="4-6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4F1F49" w14:paraId="17EB04DE" w14:textId="77777777" w:rsidTr="00B04A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777E6FC" w14:textId="77777777" w:rsidR="004F1F49" w:rsidRDefault="004F1F49" w:rsidP="00B04ACB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2254" w:type="dxa"/>
          </w:tcPr>
          <w:p w14:paraId="0DE53461" w14:textId="77777777" w:rsidR="004F1F49" w:rsidRDefault="004F1F49" w:rsidP="00B04A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N=400</w:t>
            </w:r>
          </w:p>
        </w:tc>
        <w:tc>
          <w:tcPr>
            <w:tcW w:w="2254" w:type="dxa"/>
          </w:tcPr>
          <w:p w14:paraId="2D17371E" w14:textId="77777777" w:rsidR="004F1F49" w:rsidRDefault="004F1F49" w:rsidP="00B04A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N=800</w:t>
            </w:r>
          </w:p>
        </w:tc>
        <w:tc>
          <w:tcPr>
            <w:tcW w:w="2254" w:type="dxa"/>
          </w:tcPr>
          <w:p w14:paraId="6EAA577B" w14:textId="77777777" w:rsidR="004F1F49" w:rsidRDefault="004F1F49" w:rsidP="00B04A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N=1000</w:t>
            </w:r>
          </w:p>
        </w:tc>
      </w:tr>
      <w:tr w:rsidR="004F1F49" w14:paraId="05BD4D6E" w14:textId="77777777" w:rsidTr="00B04A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E2683CE" w14:textId="225D8985" w:rsidR="004F1F49" w:rsidRPr="00682BB0" w:rsidRDefault="004F1F49" w:rsidP="00B04ACB">
            <w:pPr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</w:t>
            </w:r>
            <w:r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N,</w:t>
            </w:r>
            <w:r w:rsidR="00BB28B7"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4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/T</w:t>
            </w:r>
            <w:r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400,</w:t>
            </w:r>
            <w:r w:rsidR="00BB28B7"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4</w:t>
            </w:r>
          </w:p>
        </w:tc>
        <w:tc>
          <w:tcPr>
            <w:tcW w:w="2254" w:type="dxa"/>
          </w:tcPr>
          <w:p w14:paraId="169B306F" w14:textId="6091FA10" w:rsidR="004F1F49" w:rsidRDefault="005D7B63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</w:t>
            </w:r>
          </w:p>
        </w:tc>
        <w:tc>
          <w:tcPr>
            <w:tcW w:w="2254" w:type="dxa"/>
          </w:tcPr>
          <w:p w14:paraId="5A9DC772" w14:textId="15C6943D" w:rsidR="004F1F49" w:rsidRDefault="00A83E7E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7.5</w:t>
            </w:r>
          </w:p>
        </w:tc>
        <w:tc>
          <w:tcPr>
            <w:tcW w:w="2254" w:type="dxa"/>
          </w:tcPr>
          <w:p w14:paraId="71F9584C" w14:textId="51F87932" w:rsidR="004F1F49" w:rsidRDefault="00A83E7E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20</w:t>
            </w:r>
          </w:p>
        </w:tc>
      </w:tr>
      <w:tr w:rsidR="004F1F49" w14:paraId="2E683DC6" w14:textId="77777777" w:rsidTr="00B04A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A502524" w14:textId="7D5FE9D9" w:rsidR="004F1F49" w:rsidRDefault="004F1F49" w:rsidP="00B04ACB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√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(</w:t>
            </w:r>
            <w:r w:rsidR="00F07165">
              <w:rPr>
                <w:rFonts w:ascii="TH SarabunPSK" w:hAnsi="TH SarabunPSK" w:cs="TH SarabunPSK"/>
                <w:sz w:val="32"/>
                <w:szCs w:val="32"/>
                <w:lang w:bidi="th-TH"/>
              </w:rPr>
              <w:t>T</w:t>
            </w:r>
            <w:r w:rsidR="00F07165"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N,4</w:t>
            </w:r>
            <w:r w:rsidR="00F07165">
              <w:rPr>
                <w:rFonts w:ascii="TH SarabunPSK" w:hAnsi="TH SarabunPSK" w:cs="TH SarabunPSK"/>
                <w:sz w:val="32"/>
                <w:szCs w:val="32"/>
                <w:lang w:bidi="th-TH"/>
              </w:rPr>
              <w:t>/T</w:t>
            </w:r>
            <w:r w:rsidR="00F07165"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400,4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)</w:t>
            </w:r>
          </w:p>
        </w:tc>
        <w:tc>
          <w:tcPr>
            <w:tcW w:w="2254" w:type="dxa"/>
          </w:tcPr>
          <w:p w14:paraId="7FADA80C" w14:textId="5B330F2D" w:rsidR="004F1F49" w:rsidRDefault="005D7B63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</w:t>
            </w:r>
          </w:p>
        </w:tc>
        <w:tc>
          <w:tcPr>
            <w:tcW w:w="2254" w:type="dxa"/>
          </w:tcPr>
          <w:p w14:paraId="4414C99F" w14:textId="4D01A6B3" w:rsidR="004F1F49" w:rsidRDefault="00A83E7E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2.73861279</w:t>
            </w:r>
          </w:p>
        </w:tc>
        <w:tc>
          <w:tcPr>
            <w:tcW w:w="2254" w:type="dxa"/>
          </w:tcPr>
          <w:p w14:paraId="6C87BCF0" w14:textId="1ABFD8C9" w:rsidR="004F1F49" w:rsidRDefault="00A83E7E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4.47213595</w:t>
            </w:r>
          </w:p>
        </w:tc>
      </w:tr>
      <w:tr w:rsidR="004F1F49" w14:paraId="3DEF0288" w14:textId="77777777" w:rsidTr="00B04A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0168EB2" w14:textId="2977846C" w:rsidR="004F1F49" w:rsidRDefault="004F1F49" w:rsidP="00B04ACB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3</w:t>
            </w:r>
            <w:r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√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(</w:t>
            </w:r>
            <w:r w:rsidR="00CB7162">
              <w:rPr>
                <w:rFonts w:ascii="TH SarabunPSK" w:hAnsi="TH SarabunPSK" w:cs="TH SarabunPSK"/>
                <w:sz w:val="32"/>
                <w:szCs w:val="32"/>
                <w:lang w:bidi="th-TH"/>
              </w:rPr>
              <w:t>T</w:t>
            </w:r>
            <w:r w:rsidR="00CB7162"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N,4</w:t>
            </w:r>
            <w:r w:rsidR="00CB7162">
              <w:rPr>
                <w:rFonts w:ascii="TH SarabunPSK" w:hAnsi="TH SarabunPSK" w:cs="TH SarabunPSK"/>
                <w:sz w:val="32"/>
                <w:szCs w:val="32"/>
                <w:lang w:bidi="th-TH"/>
              </w:rPr>
              <w:t>/T</w:t>
            </w:r>
            <w:r w:rsidR="00CB7162"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400,4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)</w:t>
            </w:r>
          </w:p>
        </w:tc>
        <w:tc>
          <w:tcPr>
            <w:tcW w:w="2254" w:type="dxa"/>
          </w:tcPr>
          <w:p w14:paraId="2C6D4497" w14:textId="50DA299B" w:rsidR="004F1F49" w:rsidRDefault="005D7B63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</w:t>
            </w:r>
          </w:p>
        </w:tc>
        <w:tc>
          <w:tcPr>
            <w:tcW w:w="2254" w:type="dxa"/>
          </w:tcPr>
          <w:p w14:paraId="76ED2D7E" w14:textId="0CE85626" w:rsidR="004F1F49" w:rsidRDefault="0082006F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.95743382</w:t>
            </w:r>
          </w:p>
        </w:tc>
        <w:tc>
          <w:tcPr>
            <w:tcW w:w="2254" w:type="dxa"/>
          </w:tcPr>
          <w:p w14:paraId="03F73669" w14:textId="453F731F" w:rsidR="004F1F49" w:rsidRDefault="0082006F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2.71441762</w:t>
            </w:r>
          </w:p>
        </w:tc>
      </w:tr>
    </w:tbl>
    <w:p w14:paraId="1540F194" w14:textId="7C12A38E" w:rsidR="004F1F49" w:rsidRDefault="004F1F49" w:rsidP="004F1F49">
      <w:pPr>
        <w:rPr>
          <w:rFonts w:ascii="TH SarabunPSK" w:hAnsi="TH SarabunPSK" w:cs="TH SarabunPSK"/>
          <w:sz w:val="32"/>
          <w:szCs w:val="32"/>
          <w:cs/>
          <w:lang w:bidi="th-TH"/>
        </w:rPr>
      </w:pPr>
      <w:r>
        <w:rPr>
          <w:rFonts w:ascii="TH SarabunPSK" w:hAnsi="TH SarabunPSK" w:cs="TH SarabunPSK"/>
          <w:sz w:val="32"/>
          <w:szCs w:val="32"/>
          <w:lang w:bidi="th-TH"/>
        </w:rPr>
        <w:t xml:space="preserve">n=8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เทรด</w:t>
      </w:r>
    </w:p>
    <w:tbl>
      <w:tblPr>
        <w:tblStyle w:val="4-6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4F1F49" w14:paraId="12D87611" w14:textId="77777777" w:rsidTr="00B04A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78069E4" w14:textId="77777777" w:rsidR="004F1F49" w:rsidRDefault="004F1F49" w:rsidP="00B04ACB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</w:p>
        </w:tc>
        <w:tc>
          <w:tcPr>
            <w:tcW w:w="2254" w:type="dxa"/>
          </w:tcPr>
          <w:p w14:paraId="146B59B3" w14:textId="77777777" w:rsidR="004F1F49" w:rsidRDefault="004F1F49" w:rsidP="00B04A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N=400</w:t>
            </w:r>
          </w:p>
        </w:tc>
        <w:tc>
          <w:tcPr>
            <w:tcW w:w="2254" w:type="dxa"/>
          </w:tcPr>
          <w:p w14:paraId="755CE3E4" w14:textId="77777777" w:rsidR="004F1F49" w:rsidRDefault="004F1F49" w:rsidP="00B04A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N=800</w:t>
            </w:r>
          </w:p>
        </w:tc>
        <w:tc>
          <w:tcPr>
            <w:tcW w:w="2254" w:type="dxa"/>
          </w:tcPr>
          <w:p w14:paraId="079FA70E" w14:textId="77777777" w:rsidR="004F1F49" w:rsidRDefault="004F1F49" w:rsidP="00B04A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N=1000</w:t>
            </w:r>
          </w:p>
        </w:tc>
      </w:tr>
      <w:tr w:rsidR="004F1F49" w14:paraId="73732B2F" w14:textId="77777777" w:rsidTr="00B04A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5362393" w14:textId="19338C90" w:rsidR="004F1F49" w:rsidRPr="00682BB0" w:rsidRDefault="004F1F49" w:rsidP="00B04ACB">
            <w:pPr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</w:t>
            </w:r>
            <w:r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N,</w:t>
            </w:r>
            <w:r w:rsidR="00C3438B"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8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/T</w:t>
            </w:r>
            <w:r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400,</w:t>
            </w:r>
            <w:r w:rsidR="00C3438B"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8</w:t>
            </w:r>
          </w:p>
        </w:tc>
        <w:tc>
          <w:tcPr>
            <w:tcW w:w="2254" w:type="dxa"/>
          </w:tcPr>
          <w:p w14:paraId="58FF771F" w14:textId="5C7B0D9A" w:rsidR="004F1F49" w:rsidRDefault="005D7B63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</w:t>
            </w:r>
          </w:p>
        </w:tc>
        <w:tc>
          <w:tcPr>
            <w:tcW w:w="2254" w:type="dxa"/>
          </w:tcPr>
          <w:p w14:paraId="5B89CD5B" w14:textId="41631CC4" w:rsidR="004F1F49" w:rsidRDefault="004D3CAA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6</w:t>
            </w:r>
          </w:p>
        </w:tc>
        <w:tc>
          <w:tcPr>
            <w:tcW w:w="2254" w:type="dxa"/>
          </w:tcPr>
          <w:p w14:paraId="509807E1" w14:textId="24BCC425" w:rsidR="004F1F49" w:rsidRDefault="004D3CAA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40</w:t>
            </w:r>
          </w:p>
        </w:tc>
      </w:tr>
      <w:tr w:rsidR="004F1F49" w14:paraId="71B360FA" w14:textId="77777777" w:rsidTr="00B04A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44CB239" w14:textId="143510E4" w:rsidR="004F1F49" w:rsidRDefault="004F1F49" w:rsidP="00B04ACB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2</w:t>
            </w:r>
            <w:r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√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(</w:t>
            </w:r>
            <w:r w:rsidR="00DA0636">
              <w:rPr>
                <w:rFonts w:ascii="TH SarabunPSK" w:hAnsi="TH SarabunPSK" w:cs="TH SarabunPSK"/>
                <w:sz w:val="32"/>
                <w:szCs w:val="32"/>
                <w:lang w:bidi="th-TH"/>
              </w:rPr>
              <w:t>T</w:t>
            </w:r>
            <w:r w:rsidR="00DA0636"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N,8</w:t>
            </w:r>
            <w:r w:rsidR="00DA0636">
              <w:rPr>
                <w:rFonts w:ascii="TH SarabunPSK" w:hAnsi="TH SarabunPSK" w:cs="TH SarabunPSK"/>
                <w:sz w:val="32"/>
                <w:szCs w:val="32"/>
                <w:lang w:bidi="th-TH"/>
              </w:rPr>
              <w:t>/T</w:t>
            </w:r>
            <w:r w:rsidR="00DA0636"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400,8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)</w:t>
            </w:r>
          </w:p>
        </w:tc>
        <w:tc>
          <w:tcPr>
            <w:tcW w:w="2254" w:type="dxa"/>
          </w:tcPr>
          <w:p w14:paraId="2D5DE9D5" w14:textId="77C5B52B" w:rsidR="004F1F49" w:rsidRDefault="005D7B63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</w:t>
            </w:r>
          </w:p>
        </w:tc>
        <w:tc>
          <w:tcPr>
            <w:tcW w:w="2254" w:type="dxa"/>
          </w:tcPr>
          <w:p w14:paraId="06E061E8" w14:textId="78BD7BAE" w:rsidR="004F1F49" w:rsidRDefault="004D3CAA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4</w:t>
            </w:r>
          </w:p>
        </w:tc>
        <w:tc>
          <w:tcPr>
            <w:tcW w:w="2254" w:type="dxa"/>
          </w:tcPr>
          <w:p w14:paraId="6918A65E" w14:textId="3A2F54A6" w:rsidR="004F1F49" w:rsidRDefault="004D3CAA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6.32455532</w:t>
            </w:r>
          </w:p>
        </w:tc>
      </w:tr>
      <w:tr w:rsidR="004F1F49" w14:paraId="36A081BD" w14:textId="77777777" w:rsidTr="00B04A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99C4831" w14:textId="5BB83D56" w:rsidR="004F1F49" w:rsidRDefault="004F1F49" w:rsidP="00B04ACB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3</w:t>
            </w:r>
            <w:r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√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(</w:t>
            </w:r>
            <w:r w:rsidR="00DA0636">
              <w:rPr>
                <w:rFonts w:ascii="TH SarabunPSK" w:hAnsi="TH SarabunPSK" w:cs="TH SarabunPSK"/>
                <w:sz w:val="32"/>
                <w:szCs w:val="32"/>
                <w:lang w:bidi="th-TH"/>
              </w:rPr>
              <w:t>T</w:t>
            </w:r>
            <w:r w:rsidR="00DA0636"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N,8</w:t>
            </w:r>
            <w:r w:rsidR="00DA0636">
              <w:rPr>
                <w:rFonts w:ascii="TH SarabunPSK" w:hAnsi="TH SarabunPSK" w:cs="TH SarabunPSK"/>
                <w:sz w:val="32"/>
                <w:szCs w:val="32"/>
                <w:lang w:bidi="th-TH"/>
              </w:rPr>
              <w:t>/T</w:t>
            </w:r>
            <w:r w:rsidR="00DA0636">
              <w:rPr>
                <w:rFonts w:ascii="TH SarabunPSK" w:hAnsi="TH SarabunPSK" w:cs="TH SarabunPSK"/>
                <w:sz w:val="32"/>
                <w:szCs w:val="32"/>
                <w:vertAlign w:val="subscript"/>
                <w:lang w:bidi="th-TH"/>
              </w:rPr>
              <w:t>400,8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)</w:t>
            </w:r>
          </w:p>
        </w:tc>
        <w:tc>
          <w:tcPr>
            <w:tcW w:w="2254" w:type="dxa"/>
          </w:tcPr>
          <w:p w14:paraId="4B8A2C88" w14:textId="76C425DC" w:rsidR="004F1F49" w:rsidRDefault="005D7B63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</w:t>
            </w:r>
          </w:p>
        </w:tc>
        <w:tc>
          <w:tcPr>
            <w:tcW w:w="2254" w:type="dxa"/>
          </w:tcPr>
          <w:p w14:paraId="0EDB481C" w14:textId="56E897F6" w:rsidR="004F1F49" w:rsidRDefault="004D3CAA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2.5198421</w:t>
            </w:r>
          </w:p>
        </w:tc>
        <w:tc>
          <w:tcPr>
            <w:tcW w:w="2254" w:type="dxa"/>
          </w:tcPr>
          <w:p w14:paraId="0D6A0077" w14:textId="4086EAEB" w:rsidR="004F1F49" w:rsidRDefault="004D3CAA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3.41995189</w:t>
            </w:r>
          </w:p>
        </w:tc>
      </w:tr>
    </w:tbl>
    <w:p w14:paraId="55C69704" w14:textId="77777777" w:rsidR="00224920" w:rsidRDefault="00224920" w:rsidP="00487AEF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4327B886" w14:textId="014B6763" w:rsidR="00487AEF" w:rsidRDefault="00245A68" w:rsidP="00245A68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color w:val="000000"/>
          <w:kern w:val="0"/>
          <w:sz w:val="32"/>
          <w:szCs w:val="32"/>
          <w:lang w:eastAsia="en-US" w:bidi="th-TH"/>
        </w:rPr>
      </w:pPr>
      <w:r w:rsidRPr="00245A68"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cs/>
          <w:lang w:eastAsia="en-US" w:bidi="th-TH"/>
        </w:rPr>
        <w:t>จงเปรียบเทียบค่าผลการคำนวณ</w:t>
      </w:r>
      <w:r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cs/>
          <w:lang w:eastAsia="en-US" w:bidi="th-TH"/>
        </w:rPr>
        <w:t xml:space="preserve">ที่ได้ในตาราง </w:t>
      </w:r>
      <w:r>
        <w:rPr>
          <w:rFonts w:ascii="TH SarabunPSK" w:eastAsiaTheme="minorHAnsi" w:hAnsi="TH SarabunPSK" w:cs="TH SarabunPSK"/>
          <w:color w:val="000000"/>
          <w:kern w:val="0"/>
          <w:sz w:val="32"/>
          <w:szCs w:val="32"/>
          <w:lang w:eastAsia="en-US" w:bidi="th-TH"/>
        </w:rPr>
        <w:t xml:space="preserve">M2 </w:t>
      </w:r>
      <w:r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cs/>
          <w:lang w:eastAsia="en-US" w:bidi="th-TH"/>
        </w:rPr>
        <w:t xml:space="preserve">เมื่อ </w:t>
      </w:r>
      <w:r>
        <w:rPr>
          <w:rFonts w:ascii="TH SarabunPSK" w:eastAsiaTheme="minorHAnsi" w:hAnsi="TH SarabunPSK" w:cs="TH SarabunPSK"/>
          <w:color w:val="000000"/>
          <w:kern w:val="0"/>
          <w:sz w:val="32"/>
          <w:szCs w:val="32"/>
          <w:lang w:eastAsia="en-US" w:bidi="th-TH"/>
        </w:rPr>
        <w:t>N</w:t>
      </w:r>
      <w:r w:rsidR="00427B14">
        <w:rPr>
          <w:rFonts w:ascii="TH SarabunPSK" w:eastAsiaTheme="minorHAnsi" w:hAnsi="TH SarabunPSK" w:cs="TH SarabunPSK"/>
          <w:color w:val="000000"/>
          <w:kern w:val="0"/>
          <w:sz w:val="32"/>
          <w:szCs w:val="32"/>
          <w:vertAlign w:val="subscript"/>
          <w:lang w:eastAsia="en-US" w:bidi="th-TH"/>
        </w:rPr>
        <w:t>2</w:t>
      </w:r>
      <w:r>
        <w:rPr>
          <w:rFonts w:ascii="TH SarabunPSK" w:eastAsiaTheme="minorHAnsi" w:hAnsi="TH SarabunPSK" w:cs="TH SarabunPSK"/>
          <w:color w:val="000000"/>
          <w:kern w:val="0"/>
          <w:sz w:val="32"/>
          <w:szCs w:val="32"/>
          <w:lang w:eastAsia="en-US" w:bidi="th-TH"/>
        </w:rPr>
        <w:t xml:space="preserve">=800, 1000 </w:t>
      </w:r>
      <w:r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cs/>
          <w:lang w:eastAsia="en-US" w:bidi="th-TH"/>
        </w:rPr>
        <w:t xml:space="preserve">และ </w:t>
      </w:r>
      <w:r>
        <w:rPr>
          <w:rFonts w:ascii="TH SarabunPSK" w:eastAsiaTheme="minorHAnsi" w:hAnsi="TH SarabunPSK" w:cs="TH SarabunPSK"/>
          <w:color w:val="000000"/>
          <w:kern w:val="0"/>
          <w:sz w:val="32"/>
          <w:szCs w:val="32"/>
          <w:lang w:eastAsia="en-US" w:bidi="th-TH"/>
        </w:rPr>
        <w:t xml:space="preserve">n=1, 2, 4, 8 </w:t>
      </w:r>
      <w:r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cs/>
          <w:lang w:eastAsia="en-US" w:bidi="th-TH"/>
        </w:rPr>
        <w:t xml:space="preserve">ว่ามีค่าใกล้เคียงกับ </w:t>
      </w:r>
      <w:r>
        <w:rPr>
          <w:rFonts w:ascii="TH SarabunPSK" w:eastAsiaTheme="minorHAnsi" w:hAnsi="TH SarabunPSK" w:cs="TH SarabunPSK"/>
          <w:color w:val="000000"/>
          <w:kern w:val="0"/>
          <w:sz w:val="32"/>
          <w:szCs w:val="32"/>
          <w:lang w:eastAsia="en-US" w:bidi="th-TH"/>
        </w:rPr>
        <w:t>N</w:t>
      </w:r>
      <w:r w:rsidR="002711CF">
        <w:rPr>
          <w:rFonts w:ascii="TH SarabunPSK" w:eastAsiaTheme="minorHAnsi" w:hAnsi="TH SarabunPSK" w:cs="TH SarabunPSK"/>
          <w:color w:val="000000"/>
          <w:kern w:val="0"/>
          <w:sz w:val="32"/>
          <w:szCs w:val="32"/>
          <w:vertAlign w:val="subscript"/>
          <w:lang w:eastAsia="en-US" w:bidi="th-TH"/>
        </w:rPr>
        <w:t>2</w:t>
      </w:r>
      <w:r>
        <w:rPr>
          <w:rFonts w:ascii="TH SarabunPSK" w:eastAsiaTheme="minorHAnsi" w:hAnsi="TH SarabunPSK" w:cs="TH SarabunPSK"/>
          <w:color w:val="000000"/>
          <w:kern w:val="0"/>
          <w:sz w:val="32"/>
          <w:szCs w:val="32"/>
          <w:lang w:eastAsia="en-US" w:bidi="th-TH"/>
        </w:rPr>
        <w:t xml:space="preserve">/400 = 2,4,5 </w:t>
      </w:r>
      <w:r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cs/>
          <w:lang w:eastAsia="en-US" w:bidi="th-TH"/>
        </w:rPr>
        <w:t>อย่างไร เพราะเหตุใด</w:t>
      </w:r>
    </w:p>
    <w:p w14:paraId="2EF6E2E6" w14:textId="77777777" w:rsidR="0013741C" w:rsidRDefault="0013741C" w:rsidP="0013741C">
      <w:pPr>
        <w:rPr>
          <w:rFonts w:ascii="TH SarabunPSK" w:hAnsi="TH SarabunPSK" w:cs="TH SarabunPSK"/>
          <w:sz w:val="32"/>
          <w:szCs w:val="32"/>
          <w:lang w:bidi="th-TH"/>
        </w:rPr>
      </w:pPr>
      <w:r w:rsidRPr="00B03C3D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Pr="00B03C3D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proofErr w:type="spellStart"/>
      <w:r w:rsidRPr="000A06B2">
        <w:rPr>
          <w:rFonts w:ascii="TH SarabunPSK" w:hAnsi="TH SarabunPSK" w:cs="TH SarabunPSK" w:hint="cs"/>
          <w:color w:val="FF0000"/>
          <w:sz w:val="32"/>
          <w:szCs w:val="32"/>
          <w:cs/>
          <w:lang w:bidi="th-TH"/>
        </w:rPr>
        <w:t>ฟห</w:t>
      </w:r>
      <w:proofErr w:type="spellEnd"/>
      <w:r w:rsidRPr="000A06B2">
        <w:rPr>
          <w:rFonts w:ascii="TH SarabunPSK" w:hAnsi="TH SarabunPSK" w:cs="TH SarabunPSK" w:hint="cs"/>
          <w:color w:val="FF0000"/>
          <w:sz w:val="32"/>
          <w:szCs w:val="32"/>
          <w:cs/>
          <w:lang w:bidi="th-TH"/>
        </w:rPr>
        <w:t>กด</w:t>
      </w:r>
    </w:p>
    <w:p w14:paraId="0F261981" w14:textId="77777777" w:rsidR="00EC7B0B" w:rsidRDefault="00EC7B0B">
      <w:pPr>
        <w:suppressAutoHyphens w:val="0"/>
        <w:autoSpaceDN/>
        <w:spacing w:after="160" w:line="259" w:lineRule="auto"/>
        <w:rPr>
          <w:rFonts w:ascii="TH SarabunPSK" w:eastAsiaTheme="minorHAnsi" w:hAnsi="TH SarabunPSK" w:cs="TH SarabunPSK"/>
          <w:b/>
          <w:bCs/>
          <w:color w:val="000000"/>
          <w:kern w:val="0"/>
          <w:sz w:val="32"/>
          <w:szCs w:val="32"/>
          <w:cs/>
          <w:lang w:eastAsia="en-US" w:bidi="th-TH"/>
        </w:rPr>
      </w:pPr>
      <w:r>
        <w:rPr>
          <w:rFonts w:ascii="TH SarabunPSK" w:eastAsiaTheme="minorHAnsi" w:hAnsi="TH SarabunPSK" w:cs="TH SarabunPSK"/>
          <w:b/>
          <w:bCs/>
          <w:color w:val="000000"/>
          <w:kern w:val="0"/>
          <w:sz w:val="32"/>
          <w:szCs w:val="32"/>
          <w:cs/>
          <w:lang w:eastAsia="en-US" w:bidi="th-TH"/>
        </w:rPr>
        <w:br w:type="page"/>
      </w:r>
    </w:p>
    <w:p w14:paraId="588CDC93" w14:textId="1B7268AB" w:rsidR="0013741C" w:rsidRDefault="009756B8" w:rsidP="00245A68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b/>
          <w:bCs/>
          <w:color w:val="000000"/>
          <w:kern w:val="0"/>
          <w:sz w:val="32"/>
          <w:szCs w:val="32"/>
          <w:lang w:eastAsia="en-US" w:bidi="th-TH"/>
        </w:rPr>
      </w:pPr>
      <w:r>
        <w:rPr>
          <w:rFonts w:ascii="TH SarabunPSK" w:eastAsiaTheme="minorHAnsi" w:hAnsi="TH SarabunPSK" w:cs="TH SarabunPSK" w:hint="cs"/>
          <w:b/>
          <w:bCs/>
          <w:color w:val="000000"/>
          <w:kern w:val="0"/>
          <w:sz w:val="32"/>
          <w:szCs w:val="32"/>
          <w:cs/>
          <w:lang w:eastAsia="en-US" w:bidi="th-TH"/>
        </w:rPr>
        <w:lastRenderedPageBreak/>
        <w:t>ประสิทธิภาพ (</w:t>
      </w:r>
      <w:r>
        <w:rPr>
          <w:rFonts w:ascii="TH SarabunPSK" w:eastAsiaTheme="minorHAnsi" w:hAnsi="TH SarabunPSK" w:cs="TH SarabunPSK"/>
          <w:b/>
          <w:bCs/>
          <w:color w:val="000000"/>
          <w:kern w:val="0"/>
          <w:sz w:val="32"/>
          <w:szCs w:val="32"/>
          <w:lang w:eastAsia="en-US" w:bidi="th-TH"/>
        </w:rPr>
        <w:t>Performance</w:t>
      </w:r>
      <w:r>
        <w:rPr>
          <w:rFonts w:ascii="TH SarabunPSK" w:eastAsiaTheme="minorHAnsi" w:hAnsi="TH SarabunPSK" w:cs="TH SarabunPSK" w:hint="cs"/>
          <w:b/>
          <w:bCs/>
          <w:color w:val="000000"/>
          <w:kern w:val="0"/>
          <w:sz w:val="32"/>
          <w:szCs w:val="32"/>
          <w:cs/>
          <w:lang w:eastAsia="en-US" w:bidi="th-TH"/>
        </w:rPr>
        <w:t>) ของการคำนวณแบบขนาน</w:t>
      </w:r>
    </w:p>
    <w:p w14:paraId="43BFD6FA" w14:textId="2A4EDA1B" w:rsidR="008A5D1A" w:rsidRDefault="008A5D1A" w:rsidP="00245A68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color w:val="000000"/>
          <w:kern w:val="0"/>
          <w:sz w:val="32"/>
          <w:szCs w:val="32"/>
          <w:lang w:eastAsia="en-US" w:bidi="th-TH"/>
        </w:rPr>
      </w:pPr>
      <w:r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cs/>
          <w:lang w:eastAsia="en-US" w:bidi="th-TH"/>
        </w:rPr>
        <w:t xml:space="preserve">ตาราง </w:t>
      </w:r>
      <w:r>
        <w:rPr>
          <w:rFonts w:ascii="TH SarabunPSK" w:eastAsiaTheme="minorHAnsi" w:hAnsi="TH SarabunPSK" w:cs="TH SarabunPSK"/>
          <w:color w:val="000000"/>
          <w:kern w:val="0"/>
          <w:sz w:val="32"/>
          <w:szCs w:val="32"/>
          <w:lang w:eastAsia="en-US" w:bidi="th-TH"/>
        </w:rPr>
        <w:t xml:space="preserve">M3 </w:t>
      </w:r>
      <w:r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cs/>
          <w:lang w:eastAsia="en-US" w:bidi="th-TH"/>
        </w:rPr>
        <w:t xml:space="preserve">ผลการคำนวณ </w:t>
      </w:r>
      <w:r>
        <w:rPr>
          <w:rFonts w:ascii="TH SarabunPSK" w:eastAsiaTheme="minorHAnsi" w:hAnsi="TH SarabunPSK" w:cs="TH SarabunPSK"/>
          <w:color w:val="000000"/>
          <w:kern w:val="0"/>
          <w:sz w:val="32"/>
          <w:szCs w:val="32"/>
          <w:lang w:eastAsia="en-US" w:bidi="th-TH"/>
        </w:rPr>
        <w:t xml:space="preserve">Speedup(n) </w:t>
      </w:r>
      <w:r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cs/>
          <w:lang w:eastAsia="en-US" w:bidi="th-TH"/>
        </w:rPr>
        <w:t>ของการคูณแมทริก</w:t>
      </w:r>
      <w:proofErr w:type="spellStart"/>
      <w:r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cs/>
          <w:lang w:eastAsia="en-US" w:bidi="th-TH"/>
        </w:rPr>
        <w:t>ซ์</w:t>
      </w:r>
      <w:proofErr w:type="spellEnd"/>
      <w:r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cs/>
          <w:lang w:eastAsia="en-US" w:bidi="th-TH"/>
        </w:rPr>
        <w:t xml:space="preserve">ขนาด </w:t>
      </w:r>
      <w:r>
        <w:rPr>
          <w:rFonts w:ascii="TH SarabunPSK" w:eastAsiaTheme="minorHAnsi" w:hAnsi="TH SarabunPSK" w:cs="TH SarabunPSK"/>
          <w:color w:val="000000"/>
          <w:kern w:val="0"/>
          <w:sz w:val="32"/>
          <w:szCs w:val="32"/>
          <w:lang w:eastAsia="en-US" w:bidi="th-TH"/>
        </w:rPr>
        <w:t xml:space="preserve">N </w:t>
      </w:r>
      <w:r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cs/>
          <w:lang w:eastAsia="en-US" w:bidi="th-TH"/>
        </w:rPr>
        <w:t>ที่จำนวนเทรดเท่ากับ 1</w:t>
      </w:r>
      <w:r>
        <w:rPr>
          <w:rFonts w:ascii="TH SarabunPSK" w:eastAsiaTheme="minorHAnsi" w:hAnsi="TH SarabunPSK" w:cs="TH SarabunPSK"/>
          <w:color w:val="000000"/>
          <w:kern w:val="0"/>
          <w:sz w:val="32"/>
          <w:szCs w:val="32"/>
          <w:lang w:eastAsia="en-US" w:bidi="th-TH"/>
        </w:rPr>
        <w:t>, 2, 4, 8</w:t>
      </w:r>
    </w:p>
    <w:p w14:paraId="76AE2648" w14:textId="346F07CC" w:rsidR="00AF63F1" w:rsidRPr="00C87B56" w:rsidRDefault="005A067E" w:rsidP="00AF63F1">
      <w:pPr>
        <w:rPr>
          <w:rFonts w:ascii="TH SarabunPSK" w:hAnsi="TH SarabunPSK" w:cs="TH SarabunPSK" w:hint="cs"/>
          <w:color w:val="FF0000"/>
          <w:sz w:val="32"/>
          <w:szCs w:val="32"/>
          <w:cs/>
          <w:lang w:bidi="th-TH"/>
        </w:rPr>
      </w:pPr>
      <w:r w:rsidRPr="00B03C3D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Pr="00B03C3D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C87B56">
        <w:rPr>
          <w:rFonts w:ascii="TH SarabunPSK" w:hAnsi="TH SarabunPSK" w:cs="TH SarabunPSK" w:hint="cs"/>
          <w:color w:val="FF0000"/>
          <w:sz w:val="32"/>
          <w:szCs w:val="32"/>
          <w:cs/>
          <w:lang w:bidi="th-TH"/>
        </w:rPr>
        <w:t>ค่าแปลก</w:t>
      </w:r>
    </w:p>
    <w:tbl>
      <w:tblPr>
        <w:tblStyle w:val="4-6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F63F1" w14:paraId="35E9A2FE" w14:textId="77777777" w:rsidTr="00B04A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1FF9032" w14:textId="7E7E2AF7" w:rsidR="00AF63F1" w:rsidRDefault="006605B5" w:rsidP="00B04ACB">
            <w:pPr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Speedup</w:t>
            </w:r>
            <w:r w:rsidR="002646D7">
              <w:rPr>
                <w:rFonts w:ascii="TH SarabunPSK" w:hAnsi="TH SarabunPSK" w:cs="TH SarabunPSK"/>
                <w:sz w:val="32"/>
                <w:szCs w:val="32"/>
                <w:lang w:bidi="th-TH"/>
              </w:rPr>
              <w:t>(n)</w:t>
            </w:r>
          </w:p>
        </w:tc>
        <w:tc>
          <w:tcPr>
            <w:tcW w:w="2254" w:type="dxa"/>
          </w:tcPr>
          <w:p w14:paraId="144B8158" w14:textId="52143F5E" w:rsidR="00AF63F1" w:rsidRDefault="00AF63F1" w:rsidP="00B04A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N=400</w:t>
            </w:r>
          </w:p>
        </w:tc>
        <w:tc>
          <w:tcPr>
            <w:tcW w:w="2254" w:type="dxa"/>
          </w:tcPr>
          <w:p w14:paraId="2FADC2C5" w14:textId="5CB2397B" w:rsidR="00AF63F1" w:rsidRDefault="00AF63F1" w:rsidP="00B04A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N=800</w:t>
            </w:r>
          </w:p>
        </w:tc>
        <w:tc>
          <w:tcPr>
            <w:tcW w:w="2254" w:type="dxa"/>
          </w:tcPr>
          <w:p w14:paraId="3815C314" w14:textId="3C540B4F" w:rsidR="00AF63F1" w:rsidRDefault="00AF63F1" w:rsidP="00B04A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N=1000</w:t>
            </w:r>
          </w:p>
        </w:tc>
      </w:tr>
      <w:tr w:rsidR="00AF63F1" w14:paraId="737A155F" w14:textId="77777777" w:rsidTr="00B04A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F1EC41C" w14:textId="51191E4E" w:rsidR="00AF63F1" w:rsidRDefault="002646D7" w:rsidP="00B04ACB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n=1</w:t>
            </w:r>
          </w:p>
        </w:tc>
        <w:tc>
          <w:tcPr>
            <w:tcW w:w="2254" w:type="dxa"/>
          </w:tcPr>
          <w:p w14:paraId="3A565E35" w14:textId="744749FB" w:rsidR="00AF63F1" w:rsidRDefault="00BD211C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</w:t>
            </w:r>
          </w:p>
        </w:tc>
        <w:tc>
          <w:tcPr>
            <w:tcW w:w="2254" w:type="dxa"/>
          </w:tcPr>
          <w:p w14:paraId="1E68F0A5" w14:textId="6DEE0C6E" w:rsidR="00AF63F1" w:rsidRDefault="00BD211C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</w:t>
            </w:r>
          </w:p>
        </w:tc>
        <w:tc>
          <w:tcPr>
            <w:tcW w:w="2254" w:type="dxa"/>
          </w:tcPr>
          <w:p w14:paraId="3AE4B82B" w14:textId="605FC7AD" w:rsidR="00AF63F1" w:rsidRDefault="00BD211C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</w:t>
            </w:r>
          </w:p>
        </w:tc>
      </w:tr>
      <w:tr w:rsidR="00AF63F1" w14:paraId="6332AEFB" w14:textId="77777777" w:rsidTr="00B04A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D92CFDB" w14:textId="2BEBE2E9" w:rsidR="00AF63F1" w:rsidRDefault="002646D7" w:rsidP="00B04ACB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n=2</w:t>
            </w:r>
          </w:p>
        </w:tc>
        <w:tc>
          <w:tcPr>
            <w:tcW w:w="2254" w:type="dxa"/>
          </w:tcPr>
          <w:p w14:paraId="743CBF39" w14:textId="4CCC0D09" w:rsidR="00AF63F1" w:rsidRDefault="003C141A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3</w:t>
            </w:r>
          </w:p>
        </w:tc>
        <w:tc>
          <w:tcPr>
            <w:tcW w:w="2254" w:type="dxa"/>
          </w:tcPr>
          <w:p w14:paraId="5980F686" w14:textId="1B92B262" w:rsidR="00AF63F1" w:rsidRDefault="003C141A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.96551724</w:t>
            </w:r>
          </w:p>
        </w:tc>
        <w:tc>
          <w:tcPr>
            <w:tcW w:w="2254" w:type="dxa"/>
          </w:tcPr>
          <w:p w14:paraId="437E6698" w14:textId="65D21C10" w:rsidR="00AF63F1" w:rsidRDefault="003C141A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2</w:t>
            </w:r>
          </w:p>
        </w:tc>
      </w:tr>
      <w:tr w:rsidR="00AF63F1" w14:paraId="6EA2C6FB" w14:textId="77777777" w:rsidTr="00B04A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A6FC441" w14:textId="3FA57607" w:rsidR="00AF63F1" w:rsidRDefault="002646D7" w:rsidP="00B04ACB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n=4</w:t>
            </w:r>
          </w:p>
        </w:tc>
        <w:tc>
          <w:tcPr>
            <w:tcW w:w="2254" w:type="dxa"/>
          </w:tcPr>
          <w:p w14:paraId="1CC8A8C3" w14:textId="488B7012" w:rsidR="00AF63F1" w:rsidRDefault="003C141A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3</w:t>
            </w:r>
          </w:p>
        </w:tc>
        <w:tc>
          <w:tcPr>
            <w:tcW w:w="2254" w:type="dxa"/>
          </w:tcPr>
          <w:p w14:paraId="58FF0EB0" w14:textId="7E3C49D2" w:rsidR="00AF63F1" w:rsidRDefault="003C141A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3.8</w:t>
            </w:r>
          </w:p>
        </w:tc>
        <w:tc>
          <w:tcPr>
            <w:tcW w:w="2254" w:type="dxa"/>
          </w:tcPr>
          <w:p w14:paraId="4BE36B93" w14:textId="0F42395A" w:rsidR="00AF63F1" w:rsidRDefault="003C141A" w:rsidP="00B04A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3.75</w:t>
            </w:r>
          </w:p>
        </w:tc>
      </w:tr>
      <w:tr w:rsidR="00AF63F1" w14:paraId="199365E0" w14:textId="77777777" w:rsidTr="00B04A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5B8908E" w14:textId="6523459A" w:rsidR="00AF63F1" w:rsidRDefault="002646D7" w:rsidP="00B04ACB">
            <w:pPr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n=8</w:t>
            </w:r>
          </w:p>
        </w:tc>
        <w:tc>
          <w:tcPr>
            <w:tcW w:w="2254" w:type="dxa"/>
          </w:tcPr>
          <w:p w14:paraId="448E7DB7" w14:textId="7A9EF6ED" w:rsidR="00AF63F1" w:rsidRPr="00C87B56" w:rsidRDefault="003C141A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</w:pPr>
            <w:r w:rsidRPr="00C87B56">
              <w:rPr>
                <w:rFonts w:ascii="TH SarabunPSK" w:hAnsi="TH SarabunPSK" w:cs="TH SarabunPSK"/>
                <w:color w:val="FF0000"/>
                <w:sz w:val="32"/>
                <w:szCs w:val="32"/>
                <w:lang w:bidi="th-TH"/>
              </w:rPr>
              <w:t>6</w:t>
            </w:r>
          </w:p>
        </w:tc>
        <w:tc>
          <w:tcPr>
            <w:tcW w:w="2254" w:type="dxa"/>
          </w:tcPr>
          <w:p w14:paraId="29799F23" w14:textId="583DE584" w:rsidR="00AF63F1" w:rsidRDefault="003C141A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3.5625</w:t>
            </w:r>
          </w:p>
        </w:tc>
        <w:tc>
          <w:tcPr>
            <w:tcW w:w="2254" w:type="dxa"/>
          </w:tcPr>
          <w:p w14:paraId="39DACA65" w14:textId="645E5A23" w:rsidR="00AF63F1" w:rsidRDefault="003C141A" w:rsidP="00B04A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3.75</w:t>
            </w:r>
          </w:p>
        </w:tc>
      </w:tr>
    </w:tbl>
    <w:p w14:paraId="2E120B5C" w14:textId="78DD910C" w:rsidR="005A067E" w:rsidRDefault="005324CA" w:rsidP="00245A68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color w:val="000000"/>
          <w:kern w:val="0"/>
          <w:sz w:val="32"/>
          <w:szCs w:val="32"/>
          <w:lang w:eastAsia="en-US" w:bidi="th-TH"/>
        </w:rPr>
      </w:pPr>
      <w:r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cs/>
          <w:lang w:eastAsia="en-US" w:bidi="th-TH"/>
        </w:rPr>
        <w:t xml:space="preserve">จำนวนเทรดและจำนวนซีพียูคอร์มีผลต่อค่า </w:t>
      </w:r>
      <w:r>
        <w:rPr>
          <w:rFonts w:ascii="TH SarabunPSK" w:eastAsiaTheme="minorHAnsi" w:hAnsi="TH SarabunPSK" w:cs="TH SarabunPSK"/>
          <w:color w:val="000000"/>
          <w:kern w:val="0"/>
          <w:sz w:val="32"/>
          <w:szCs w:val="32"/>
          <w:lang w:eastAsia="en-US" w:bidi="th-TH"/>
        </w:rPr>
        <w:t xml:space="preserve">Speedup </w:t>
      </w:r>
      <w:r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cs/>
          <w:lang w:eastAsia="en-US" w:bidi="th-TH"/>
        </w:rPr>
        <w:t xml:space="preserve">อย่างไร วิเคราะห์ทั้ง </w:t>
      </w:r>
      <w:r>
        <w:rPr>
          <w:rFonts w:ascii="TH SarabunPSK" w:eastAsiaTheme="minorHAnsi" w:hAnsi="TH SarabunPSK" w:cs="TH SarabunPSK"/>
          <w:color w:val="000000"/>
          <w:kern w:val="0"/>
          <w:sz w:val="32"/>
          <w:szCs w:val="32"/>
          <w:lang w:eastAsia="en-US" w:bidi="th-TH"/>
        </w:rPr>
        <w:t xml:space="preserve">3 </w:t>
      </w:r>
      <w:r>
        <w:rPr>
          <w:rFonts w:ascii="TH SarabunPSK" w:eastAsiaTheme="minorHAnsi" w:hAnsi="TH SarabunPSK" w:cs="TH SarabunPSK" w:hint="cs"/>
          <w:color w:val="000000"/>
          <w:kern w:val="0"/>
          <w:sz w:val="32"/>
          <w:szCs w:val="32"/>
          <w:cs/>
          <w:lang w:eastAsia="en-US" w:bidi="th-TH"/>
        </w:rPr>
        <w:t>กรณี</w:t>
      </w:r>
    </w:p>
    <w:p w14:paraId="1CB757B2" w14:textId="2E7CF42A" w:rsidR="005324CA" w:rsidRPr="005324CA" w:rsidRDefault="005324CA" w:rsidP="005324CA">
      <w:pPr>
        <w:rPr>
          <w:rFonts w:ascii="TH SarabunPSK" w:hAnsi="TH SarabunPSK" w:cs="TH SarabunPSK"/>
          <w:sz w:val="32"/>
          <w:szCs w:val="32"/>
          <w:cs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จำนวนเทรด 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&lt;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จำนวนคอร์</w:t>
      </w:r>
    </w:p>
    <w:p w14:paraId="4A63FFEB" w14:textId="2DAFC987" w:rsidR="005324CA" w:rsidRDefault="005324CA" w:rsidP="005324CA">
      <w:pPr>
        <w:rPr>
          <w:rFonts w:ascii="TH SarabunPSK" w:hAnsi="TH SarabunPSK" w:cs="TH SarabunPSK" w:hint="cs"/>
          <w:sz w:val="32"/>
          <w:szCs w:val="32"/>
          <w:cs/>
          <w:lang w:bidi="th-TH"/>
        </w:rPr>
      </w:pPr>
      <w:r w:rsidRPr="00B03C3D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="000A30CD"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proofErr w:type="spellStart"/>
      <w:r w:rsidR="003D606A">
        <w:rPr>
          <w:rFonts w:ascii="TH SarabunPSK" w:hAnsi="TH SarabunPSK" w:cs="TH SarabunPSK" w:hint="cs"/>
          <w:color w:val="FF0000"/>
          <w:sz w:val="32"/>
          <w:szCs w:val="32"/>
          <w:cs/>
          <w:lang w:bidi="th-TH"/>
        </w:rPr>
        <w:t>ฟห</w:t>
      </w:r>
      <w:proofErr w:type="spellEnd"/>
      <w:r w:rsidR="003D606A">
        <w:rPr>
          <w:rFonts w:ascii="TH SarabunPSK" w:hAnsi="TH SarabunPSK" w:cs="TH SarabunPSK" w:hint="cs"/>
          <w:color w:val="FF0000"/>
          <w:sz w:val="32"/>
          <w:szCs w:val="32"/>
          <w:cs/>
          <w:lang w:bidi="th-TH"/>
        </w:rPr>
        <w:t>กด</w:t>
      </w:r>
    </w:p>
    <w:p w14:paraId="35775EC1" w14:textId="0422F52C" w:rsidR="00CE66DF" w:rsidRPr="005324CA" w:rsidRDefault="00CE66DF" w:rsidP="00CE66DF">
      <w:pPr>
        <w:rPr>
          <w:rFonts w:ascii="TH SarabunPSK" w:hAnsi="TH SarabunPSK" w:cs="TH SarabunPSK"/>
          <w:sz w:val="32"/>
          <w:szCs w:val="32"/>
          <w:cs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จำนวนเทรด 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=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จำนวนคอร์</w:t>
      </w:r>
    </w:p>
    <w:p w14:paraId="7D86BFC2" w14:textId="73557340" w:rsidR="00CE66DF" w:rsidRDefault="00CE66DF" w:rsidP="005324CA">
      <w:pPr>
        <w:rPr>
          <w:rFonts w:ascii="TH SarabunPSK" w:hAnsi="TH SarabunPSK" w:cs="TH SarabunPSK"/>
          <w:sz w:val="32"/>
          <w:szCs w:val="32"/>
          <w:lang w:bidi="th-TH"/>
        </w:rPr>
      </w:pPr>
      <w:r w:rsidRPr="00B03C3D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Pr="00B03C3D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proofErr w:type="spellStart"/>
      <w:r w:rsidRPr="006F2EDA">
        <w:rPr>
          <w:rFonts w:ascii="TH SarabunPSK" w:hAnsi="TH SarabunPSK" w:cs="TH SarabunPSK" w:hint="cs"/>
          <w:color w:val="FF0000"/>
          <w:sz w:val="32"/>
          <w:szCs w:val="32"/>
          <w:cs/>
          <w:lang w:bidi="th-TH"/>
        </w:rPr>
        <w:t>ฟห</w:t>
      </w:r>
      <w:proofErr w:type="spellEnd"/>
      <w:r w:rsidRPr="006F2EDA">
        <w:rPr>
          <w:rFonts w:ascii="TH SarabunPSK" w:hAnsi="TH SarabunPSK" w:cs="TH SarabunPSK" w:hint="cs"/>
          <w:color w:val="FF0000"/>
          <w:sz w:val="32"/>
          <w:szCs w:val="32"/>
          <w:cs/>
          <w:lang w:bidi="th-TH"/>
        </w:rPr>
        <w:t>กด</w:t>
      </w:r>
    </w:p>
    <w:p w14:paraId="3C372317" w14:textId="7975A69A" w:rsidR="00CE66DF" w:rsidRPr="005324CA" w:rsidRDefault="00CE66DF" w:rsidP="00CE66DF">
      <w:pPr>
        <w:rPr>
          <w:rFonts w:ascii="TH SarabunPSK" w:hAnsi="TH SarabunPSK" w:cs="TH SarabunPSK"/>
          <w:sz w:val="32"/>
          <w:szCs w:val="32"/>
          <w:cs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จำนวนเทรด 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&gt;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>จำนวนคอร์</w:t>
      </w:r>
    </w:p>
    <w:p w14:paraId="2A49FC01" w14:textId="55D481A5" w:rsidR="00CE66DF" w:rsidRDefault="00CE66DF" w:rsidP="00CE66DF">
      <w:pPr>
        <w:rPr>
          <w:rFonts w:ascii="TH SarabunPSK" w:hAnsi="TH SarabunPSK" w:cs="TH SarabunPSK" w:hint="cs"/>
          <w:sz w:val="32"/>
          <w:szCs w:val="32"/>
          <w:cs/>
          <w:lang w:bidi="th-TH"/>
        </w:rPr>
      </w:pPr>
      <w:r w:rsidRPr="00B03C3D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Pr="00B03C3D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proofErr w:type="spellStart"/>
      <w:r w:rsidR="003D606A" w:rsidRPr="003B258A">
        <w:rPr>
          <w:rFonts w:ascii="TH SarabunPSK" w:hAnsi="TH SarabunPSK" w:cs="TH SarabunPSK" w:hint="cs"/>
          <w:color w:val="FF0000"/>
          <w:sz w:val="32"/>
          <w:szCs w:val="32"/>
          <w:cs/>
          <w:lang w:bidi="th-TH"/>
        </w:rPr>
        <w:t>ฟห</w:t>
      </w:r>
      <w:proofErr w:type="spellEnd"/>
      <w:r w:rsidR="003D606A" w:rsidRPr="003B258A">
        <w:rPr>
          <w:rFonts w:ascii="TH SarabunPSK" w:hAnsi="TH SarabunPSK" w:cs="TH SarabunPSK" w:hint="cs"/>
          <w:color w:val="FF0000"/>
          <w:sz w:val="32"/>
          <w:szCs w:val="32"/>
          <w:cs/>
          <w:lang w:bidi="th-TH"/>
        </w:rPr>
        <w:t>กด</w:t>
      </w:r>
    </w:p>
    <w:p w14:paraId="63EE69AC" w14:textId="77777777" w:rsidR="005D2B83" w:rsidRDefault="005D2B83">
      <w:pPr>
        <w:suppressAutoHyphens w:val="0"/>
        <w:autoSpaceDN/>
        <w:spacing w:after="160" w:line="259" w:lineRule="auto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br w:type="page"/>
      </w:r>
    </w:p>
    <w:p w14:paraId="2C4121E7" w14:textId="5AC98227" w:rsidR="00316DD7" w:rsidRPr="00FD1F13" w:rsidRDefault="00316DD7" w:rsidP="00CE66DF">
      <w:pPr>
        <w:rPr>
          <w:rFonts w:ascii="TH SarabunPSK" w:hAnsi="TH SarabunPSK" w:cs="TH SarabunPSK"/>
          <w:b/>
          <w:bCs/>
          <w:color w:val="FF0000"/>
          <w:sz w:val="32"/>
          <w:szCs w:val="32"/>
          <w:lang w:bidi="th-TH"/>
        </w:rPr>
      </w:pPr>
      <w:r w:rsidRPr="00FD1F13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  <w:lang w:bidi="th-TH"/>
        </w:rPr>
        <w:lastRenderedPageBreak/>
        <w:t>กิจกรรมท้ายการทดลอง</w:t>
      </w:r>
      <w:r w:rsidR="00231C4B" w:rsidRPr="00FD1F13">
        <w:rPr>
          <w:rFonts w:ascii="TH SarabunPSK" w:hAnsi="TH SarabunPSK" w:cs="TH SarabunPSK"/>
          <w:b/>
          <w:bCs/>
          <w:color w:val="FF0000"/>
          <w:sz w:val="32"/>
          <w:szCs w:val="32"/>
          <w:lang w:bidi="th-TH"/>
        </w:rPr>
        <w:t xml:space="preserve"> (Wording </w:t>
      </w:r>
      <w:r w:rsidR="00231C4B" w:rsidRPr="00FD1F13">
        <w:rPr>
          <w:rFonts w:ascii="TH SarabunPSK" w:hAnsi="TH SarabunPSK" w:cs="TH SarabunPSK" w:hint="cs"/>
          <w:b/>
          <w:bCs/>
          <w:color w:val="FF0000"/>
          <w:sz w:val="32"/>
          <w:szCs w:val="32"/>
          <w:cs/>
          <w:lang w:bidi="th-TH"/>
        </w:rPr>
        <w:t>ยังไม่ดี</w:t>
      </w:r>
      <w:r w:rsidR="00231C4B" w:rsidRPr="00FD1F13">
        <w:rPr>
          <w:rFonts w:ascii="TH SarabunPSK" w:hAnsi="TH SarabunPSK" w:cs="TH SarabunPSK"/>
          <w:b/>
          <w:bCs/>
          <w:color w:val="FF0000"/>
          <w:sz w:val="32"/>
          <w:szCs w:val="32"/>
          <w:lang w:bidi="th-TH"/>
        </w:rPr>
        <w:t>)</w:t>
      </w:r>
    </w:p>
    <w:p w14:paraId="6D01FFBD" w14:textId="6CDEFF44" w:rsidR="00B3581D" w:rsidRPr="005D2B83" w:rsidRDefault="00B3581D" w:rsidP="00CE66DF">
      <w:pPr>
        <w:rPr>
          <w:rFonts w:ascii="TH SarabunPSK" w:hAnsi="TH SarabunPSK" w:cs="TH SarabunPSK"/>
          <w:sz w:val="32"/>
          <w:szCs w:val="32"/>
          <w:u w:val="single"/>
          <w:lang w:bidi="th-TH"/>
        </w:rPr>
      </w:pPr>
      <w:r w:rsidRPr="005D2B83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1. </w:t>
      </w:r>
      <w:r w:rsidRPr="005D2B83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เหตุใดการทดลองจึงต้องใช้การหาค่าเฉลี่ยเวลาต่างๆ</w:t>
      </w:r>
    </w:p>
    <w:p w14:paraId="41F3BF3A" w14:textId="604548DA" w:rsidR="00B3581D" w:rsidRPr="005D2B83" w:rsidRDefault="00B3581D" w:rsidP="00CE66DF">
      <w:pPr>
        <w:rPr>
          <w:rFonts w:ascii="TH SarabunPSK" w:hAnsi="TH SarabunPSK" w:cs="TH SarabunPSK"/>
          <w:sz w:val="32"/>
          <w:szCs w:val="32"/>
          <w:lang w:bidi="th-TH"/>
        </w:rPr>
      </w:pPr>
      <w:r w:rsidRPr="005D2B83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Pr="005D2B83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F42D10">
        <w:rPr>
          <w:rFonts w:ascii="TH SarabunPSK" w:hAnsi="TH SarabunPSK" w:cs="TH SarabunPSK" w:hint="cs"/>
          <w:sz w:val="32"/>
          <w:szCs w:val="32"/>
          <w:cs/>
          <w:lang w:bidi="th-TH"/>
        </w:rPr>
        <w:t>การทดลองแต่ละครั้ง</w:t>
      </w:r>
      <w:r w:rsidR="00FD71B2">
        <w:rPr>
          <w:rFonts w:ascii="TH SarabunPSK" w:hAnsi="TH SarabunPSK" w:cs="TH SarabunPSK" w:hint="cs"/>
          <w:sz w:val="32"/>
          <w:szCs w:val="32"/>
          <w:cs/>
          <w:lang w:bidi="th-TH"/>
        </w:rPr>
        <w:t>ให้</w:t>
      </w:r>
      <w:r w:rsidR="00C853E0">
        <w:rPr>
          <w:rFonts w:ascii="TH SarabunPSK" w:hAnsi="TH SarabunPSK" w:cs="TH SarabunPSK" w:hint="cs"/>
          <w:sz w:val="32"/>
          <w:szCs w:val="32"/>
          <w:cs/>
          <w:lang w:bidi="th-TH"/>
        </w:rPr>
        <w:t>ผลลัพธ์เวลาที่แตกต่างกัน</w:t>
      </w:r>
      <w:r w:rsidR="00F42D10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815F8D">
        <w:rPr>
          <w:rFonts w:ascii="TH SarabunPSK" w:hAnsi="TH SarabunPSK" w:cs="TH SarabunPSK" w:hint="cs"/>
          <w:sz w:val="32"/>
          <w:szCs w:val="32"/>
          <w:cs/>
          <w:lang w:bidi="th-TH"/>
        </w:rPr>
        <w:t>จึงควรมี</w:t>
      </w:r>
      <w:r w:rsidR="00F42D10">
        <w:rPr>
          <w:rFonts w:ascii="TH SarabunPSK" w:hAnsi="TH SarabunPSK" w:cs="TH SarabunPSK" w:hint="cs"/>
          <w:sz w:val="32"/>
          <w:szCs w:val="32"/>
          <w:cs/>
          <w:lang w:bidi="th-TH"/>
        </w:rPr>
        <w:t>การนำค่า</w:t>
      </w:r>
      <w:r w:rsidR="00815F8D">
        <w:rPr>
          <w:rFonts w:ascii="TH SarabunPSK" w:hAnsi="TH SarabunPSK" w:cs="TH SarabunPSK" w:hint="cs"/>
          <w:sz w:val="32"/>
          <w:szCs w:val="32"/>
          <w:cs/>
          <w:lang w:bidi="th-TH"/>
        </w:rPr>
        <w:t>กลางมาเป็นตัวแทนของข้อมูลซึ่งค่าเฉลี่ย</w:t>
      </w:r>
      <w:r w:rsidR="00DA1C29">
        <w:rPr>
          <w:rFonts w:ascii="TH SarabunPSK" w:hAnsi="TH SarabunPSK" w:cs="TH SarabunPSK" w:hint="cs"/>
          <w:sz w:val="32"/>
          <w:szCs w:val="32"/>
          <w:cs/>
          <w:lang w:bidi="th-TH"/>
        </w:rPr>
        <w:t>ก็เป็นค่ากลางหนึ่งที่เหมาะสมในการเลือกใช้</w:t>
      </w:r>
    </w:p>
    <w:p w14:paraId="0CC5BB3F" w14:textId="1EB84E1C" w:rsidR="00B3581D" w:rsidRPr="005D2B83" w:rsidRDefault="00B3581D" w:rsidP="00CE66DF">
      <w:pPr>
        <w:rPr>
          <w:rFonts w:ascii="TH SarabunPSK" w:hAnsi="TH SarabunPSK" w:cs="TH SarabunPSK"/>
          <w:sz w:val="32"/>
          <w:szCs w:val="32"/>
          <w:u w:val="single"/>
          <w:cs/>
          <w:lang w:bidi="th-TH"/>
        </w:rPr>
      </w:pPr>
      <w:r w:rsidRPr="005D2B83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8. </w:t>
      </w:r>
      <w:r w:rsidRPr="005D2B83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จำนวนเทรดที่เพิ่มขึ้นทำให้การคำนวณเร็วขึ้นอย่างไร มีข้อจำกัดหรือไม่</w:t>
      </w:r>
    </w:p>
    <w:p w14:paraId="05B59110" w14:textId="02E22236" w:rsidR="00B3581D" w:rsidRPr="005D2B83" w:rsidRDefault="00B3581D" w:rsidP="00B3581D">
      <w:pPr>
        <w:rPr>
          <w:rFonts w:ascii="TH SarabunPSK" w:hAnsi="TH SarabunPSK" w:cs="TH SarabunPSK" w:hint="cs"/>
          <w:sz w:val="32"/>
          <w:szCs w:val="32"/>
          <w:cs/>
          <w:lang w:bidi="th-TH"/>
        </w:rPr>
      </w:pPr>
      <w:r w:rsidRPr="005D2B83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Pr="005D2B83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B86391">
        <w:rPr>
          <w:rFonts w:ascii="TH SarabunPSK" w:hAnsi="TH SarabunPSK" w:cs="TH SarabunPSK" w:hint="cs"/>
          <w:sz w:val="32"/>
          <w:szCs w:val="32"/>
          <w:cs/>
          <w:lang w:bidi="th-TH"/>
        </w:rPr>
        <w:t>การเพิ่มเทรดทำให้การคำนวณเร็วขึ</w:t>
      </w:r>
      <w:r w:rsidR="009B088E">
        <w:rPr>
          <w:rFonts w:ascii="TH SarabunPSK" w:hAnsi="TH SarabunPSK" w:cs="TH SarabunPSK" w:hint="cs"/>
          <w:sz w:val="32"/>
          <w:szCs w:val="32"/>
          <w:cs/>
          <w:lang w:bidi="th-TH"/>
        </w:rPr>
        <w:t>้น</w:t>
      </w:r>
      <w:r w:rsidR="00364349">
        <w:rPr>
          <w:rFonts w:ascii="TH SarabunPSK" w:hAnsi="TH SarabunPSK" w:cs="TH SarabunPSK" w:hint="cs"/>
          <w:sz w:val="32"/>
          <w:szCs w:val="32"/>
          <w:cs/>
          <w:lang w:bidi="th-TH"/>
        </w:rPr>
        <w:t>เป็นเท่าตัว</w:t>
      </w:r>
      <w:r w:rsidR="009B088E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จริง แต่ก็จะเพิ่ม </w:t>
      </w:r>
      <w:r w:rsidR="009B088E">
        <w:rPr>
          <w:rFonts w:ascii="TH SarabunPSK" w:hAnsi="TH SarabunPSK" w:cs="TH SarabunPSK"/>
          <w:sz w:val="32"/>
          <w:szCs w:val="32"/>
          <w:lang w:bidi="th-TH"/>
        </w:rPr>
        <w:t xml:space="preserve">CPU utilization </w:t>
      </w:r>
      <w:r w:rsidR="009B088E">
        <w:rPr>
          <w:rFonts w:ascii="TH SarabunPSK" w:hAnsi="TH SarabunPSK" w:cs="TH SarabunPSK" w:hint="cs"/>
          <w:sz w:val="32"/>
          <w:szCs w:val="32"/>
          <w:cs/>
          <w:lang w:bidi="th-TH"/>
        </w:rPr>
        <w:t>ด้วยเช่นกัน</w:t>
      </w:r>
      <w:r w:rsidR="0026061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เมื่อ </w:t>
      </w:r>
      <w:r w:rsidR="0026061B">
        <w:rPr>
          <w:rFonts w:ascii="TH SarabunPSK" w:hAnsi="TH SarabunPSK" w:cs="TH SarabunPSK"/>
          <w:sz w:val="32"/>
          <w:szCs w:val="32"/>
          <w:lang w:bidi="th-TH"/>
        </w:rPr>
        <w:t xml:space="preserve">CPU Utilization </w:t>
      </w:r>
      <w:r w:rsidR="0026061B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ถึงขีดจำกัดแล้วก็จะไม่สามารถเร็วขึ้นกว่านั้นได้อีกนอกเหนือจากการเพิ่มเทรด ข้อจำกัดอีกข้อคือจำนวนเทรดจะไม่สามารถเพิ่มเกินจำนวน </w:t>
      </w:r>
      <w:r w:rsidR="0026061B">
        <w:rPr>
          <w:rFonts w:ascii="TH SarabunPSK" w:hAnsi="TH SarabunPSK" w:cs="TH SarabunPSK"/>
          <w:sz w:val="32"/>
          <w:szCs w:val="32"/>
          <w:lang w:bidi="th-TH"/>
        </w:rPr>
        <w:t xml:space="preserve">CPU Core </w:t>
      </w:r>
      <w:r w:rsidR="0026061B">
        <w:rPr>
          <w:rFonts w:ascii="TH SarabunPSK" w:hAnsi="TH SarabunPSK" w:cs="TH SarabunPSK" w:hint="cs"/>
          <w:sz w:val="32"/>
          <w:szCs w:val="32"/>
          <w:cs/>
          <w:lang w:bidi="th-TH"/>
        </w:rPr>
        <w:t>ที่มีอยู่ได้</w:t>
      </w:r>
      <w:r w:rsidR="00745ABA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4B4427">
        <w:rPr>
          <w:rFonts w:ascii="TH SarabunPSK" w:hAnsi="TH SarabunPSK" w:cs="TH SarabunPSK" w:hint="cs"/>
          <w:sz w:val="32"/>
          <w:szCs w:val="32"/>
          <w:cs/>
          <w:lang w:bidi="th-TH"/>
        </w:rPr>
        <w:t>แม้</w:t>
      </w:r>
      <w:r w:rsidR="00745ABA">
        <w:rPr>
          <w:rFonts w:ascii="TH SarabunPSK" w:hAnsi="TH SarabunPSK" w:cs="TH SarabunPSK" w:hint="cs"/>
          <w:sz w:val="32"/>
          <w:szCs w:val="32"/>
          <w:cs/>
          <w:lang w:bidi="th-TH"/>
        </w:rPr>
        <w:t>เพิ่มเกินไปก็ไม่สามารถเพิ่มคว</w:t>
      </w:r>
      <w:r w:rsidR="004B4427">
        <w:rPr>
          <w:rFonts w:ascii="TH SarabunPSK" w:hAnsi="TH SarabunPSK" w:cs="TH SarabunPSK" w:hint="cs"/>
          <w:sz w:val="32"/>
          <w:szCs w:val="32"/>
          <w:cs/>
          <w:lang w:bidi="th-TH"/>
        </w:rPr>
        <w:t>ามเร็วการคำนวณได้</w:t>
      </w:r>
    </w:p>
    <w:p w14:paraId="29159663" w14:textId="77777777" w:rsidR="00CE66DF" w:rsidRDefault="00CE66DF" w:rsidP="005324CA">
      <w:pPr>
        <w:rPr>
          <w:rFonts w:ascii="TH SarabunPSK" w:hAnsi="TH SarabunPSK" w:cs="TH SarabunPSK"/>
          <w:sz w:val="32"/>
          <w:szCs w:val="32"/>
          <w:lang w:bidi="th-TH"/>
        </w:rPr>
      </w:pPr>
    </w:p>
    <w:p w14:paraId="671276CA" w14:textId="77777777" w:rsidR="005324CA" w:rsidRPr="008A5D1A" w:rsidRDefault="005324CA" w:rsidP="00245A68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color w:val="000000"/>
          <w:kern w:val="0"/>
          <w:sz w:val="32"/>
          <w:szCs w:val="32"/>
          <w:cs/>
          <w:lang w:eastAsia="en-US" w:bidi="th-TH"/>
        </w:rPr>
      </w:pPr>
    </w:p>
    <w:sectPr w:rsidR="005324CA" w:rsidRPr="008A5D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DejaVu Sans">
    <w:altName w:val="Verdana"/>
    <w:charset w:val="00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Liberation Serif">
    <w:altName w:val="Times New Roman"/>
    <w:charset w:val="00"/>
    <w:family w:val="roman"/>
    <w:pitch w:val="variable"/>
  </w:font>
  <w:font w:name="FreeSans">
    <w:altName w:val="Calibri"/>
    <w:charset w:val="00"/>
    <w:family w:val="auto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21782D"/>
    <w:multiLevelType w:val="hybridMultilevel"/>
    <w:tmpl w:val="B116194E"/>
    <w:lvl w:ilvl="0" w:tplc="79148292">
      <w:start w:val="1"/>
      <w:numFmt w:val="bullet"/>
      <w:lvlText w:val="-"/>
      <w:lvlJc w:val="left"/>
      <w:pPr>
        <w:ind w:left="720" w:hanging="360"/>
      </w:pPr>
      <w:rPr>
        <w:rFonts w:ascii="TH SarabunPSK" w:eastAsia="DejaVu Sans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NjM1MDSyNLUwMDRT0lEKTi0uzszPAykwqgUAhoPyvSwAAAA="/>
  </w:docVars>
  <w:rsids>
    <w:rsidRoot w:val="000D4176"/>
    <w:rsid w:val="000162A4"/>
    <w:rsid w:val="00050017"/>
    <w:rsid w:val="00051B82"/>
    <w:rsid w:val="000958A8"/>
    <w:rsid w:val="000A06B2"/>
    <w:rsid w:val="000A0A5F"/>
    <w:rsid w:val="000A30CD"/>
    <w:rsid w:val="000D4176"/>
    <w:rsid w:val="0013741C"/>
    <w:rsid w:val="001C2577"/>
    <w:rsid w:val="001D0089"/>
    <w:rsid w:val="00203D33"/>
    <w:rsid w:val="0020577B"/>
    <w:rsid w:val="00224920"/>
    <w:rsid w:val="00231C4B"/>
    <w:rsid w:val="002363B9"/>
    <w:rsid w:val="00245A68"/>
    <w:rsid w:val="0026061B"/>
    <w:rsid w:val="002646D7"/>
    <w:rsid w:val="002711CF"/>
    <w:rsid w:val="002900CB"/>
    <w:rsid w:val="002B07B1"/>
    <w:rsid w:val="002C4D23"/>
    <w:rsid w:val="002D528F"/>
    <w:rsid w:val="002F45F8"/>
    <w:rsid w:val="00311A3D"/>
    <w:rsid w:val="00316DD7"/>
    <w:rsid w:val="00327F32"/>
    <w:rsid w:val="003306D0"/>
    <w:rsid w:val="00364349"/>
    <w:rsid w:val="00367869"/>
    <w:rsid w:val="00371C9E"/>
    <w:rsid w:val="003827D8"/>
    <w:rsid w:val="003B258A"/>
    <w:rsid w:val="003C141A"/>
    <w:rsid w:val="003C3193"/>
    <w:rsid w:val="003C42F0"/>
    <w:rsid w:val="003D606A"/>
    <w:rsid w:val="003E1153"/>
    <w:rsid w:val="00427B14"/>
    <w:rsid w:val="00444B1F"/>
    <w:rsid w:val="004554F3"/>
    <w:rsid w:val="00487AEF"/>
    <w:rsid w:val="004A3145"/>
    <w:rsid w:val="004B4427"/>
    <w:rsid w:val="004D08C1"/>
    <w:rsid w:val="004D3CAA"/>
    <w:rsid w:val="004F1B91"/>
    <w:rsid w:val="004F1F49"/>
    <w:rsid w:val="00514422"/>
    <w:rsid w:val="005324CA"/>
    <w:rsid w:val="005A067E"/>
    <w:rsid w:val="005D2B83"/>
    <w:rsid w:val="005D7B63"/>
    <w:rsid w:val="005F7394"/>
    <w:rsid w:val="006605B5"/>
    <w:rsid w:val="0066412A"/>
    <w:rsid w:val="00682BB0"/>
    <w:rsid w:val="00694DE8"/>
    <w:rsid w:val="006F2EDA"/>
    <w:rsid w:val="00706B8A"/>
    <w:rsid w:val="00725405"/>
    <w:rsid w:val="007329D8"/>
    <w:rsid w:val="00745ABA"/>
    <w:rsid w:val="0077569E"/>
    <w:rsid w:val="00787678"/>
    <w:rsid w:val="00793FDC"/>
    <w:rsid w:val="007D2F81"/>
    <w:rsid w:val="007D3BF6"/>
    <w:rsid w:val="00800ED1"/>
    <w:rsid w:val="008147F5"/>
    <w:rsid w:val="00815F8D"/>
    <w:rsid w:val="0082006F"/>
    <w:rsid w:val="0082337E"/>
    <w:rsid w:val="0087017A"/>
    <w:rsid w:val="008950A2"/>
    <w:rsid w:val="008A5D1A"/>
    <w:rsid w:val="008D1029"/>
    <w:rsid w:val="009040BC"/>
    <w:rsid w:val="00942E8F"/>
    <w:rsid w:val="00964DD7"/>
    <w:rsid w:val="009756B8"/>
    <w:rsid w:val="009B088E"/>
    <w:rsid w:val="009B6055"/>
    <w:rsid w:val="009C0D02"/>
    <w:rsid w:val="009F4438"/>
    <w:rsid w:val="00A82ABF"/>
    <w:rsid w:val="00A83E7E"/>
    <w:rsid w:val="00AA21B5"/>
    <w:rsid w:val="00AF63F1"/>
    <w:rsid w:val="00B03C3D"/>
    <w:rsid w:val="00B3581D"/>
    <w:rsid w:val="00B55E1F"/>
    <w:rsid w:val="00B810A6"/>
    <w:rsid w:val="00B81403"/>
    <w:rsid w:val="00B86391"/>
    <w:rsid w:val="00BA432B"/>
    <w:rsid w:val="00BB04A2"/>
    <w:rsid w:val="00BB28B7"/>
    <w:rsid w:val="00BD211C"/>
    <w:rsid w:val="00C269D1"/>
    <w:rsid w:val="00C3438B"/>
    <w:rsid w:val="00C705F2"/>
    <w:rsid w:val="00C853E0"/>
    <w:rsid w:val="00C87B56"/>
    <w:rsid w:val="00C9582E"/>
    <w:rsid w:val="00CB7162"/>
    <w:rsid w:val="00CE66DF"/>
    <w:rsid w:val="00D042EF"/>
    <w:rsid w:val="00D06F88"/>
    <w:rsid w:val="00D75EF1"/>
    <w:rsid w:val="00DA0636"/>
    <w:rsid w:val="00DA1C29"/>
    <w:rsid w:val="00DA1E40"/>
    <w:rsid w:val="00DE2C0B"/>
    <w:rsid w:val="00E43949"/>
    <w:rsid w:val="00EB4D82"/>
    <w:rsid w:val="00EC7B0B"/>
    <w:rsid w:val="00EE0D86"/>
    <w:rsid w:val="00F07165"/>
    <w:rsid w:val="00F42D10"/>
    <w:rsid w:val="00F75C1F"/>
    <w:rsid w:val="00FD1F13"/>
    <w:rsid w:val="00FD7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A4119"/>
  <w15:chartTrackingRefBased/>
  <w15:docId w15:val="{3FA5D913-A1B3-46B3-A271-C4672D223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D1029"/>
    <w:pPr>
      <w:suppressAutoHyphens/>
      <w:autoSpaceDN w:val="0"/>
      <w:spacing w:after="0" w:line="240" w:lineRule="auto"/>
    </w:pPr>
    <w:rPr>
      <w:rFonts w:ascii="Liberation Serif" w:eastAsia="DejaVu Sans" w:hAnsi="Liberation Serif" w:cs="FreeSans"/>
      <w:kern w:val="3"/>
      <w:sz w:val="24"/>
      <w:szCs w:val="24"/>
      <w:lang w:eastAsia="zh-CN" w:bidi="hi-I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andard">
    <w:name w:val="Standard"/>
    <w:rsid w:val="008D1029"/>
    <w:pPr>
      <w:suppressAutoHyphens/>
      <w:autoSpaceDN w:val="0"/>
      <w:spacing w:after="0" w:line="240" w:lineRule="auto"/>
    </w:pPr>
    <w:rPr>
      <w:rFonts w:ascii="Liberation Serif" w:eastAsia="DejaVu Sans" w:hAnsi="Liberation Serif" w:cs="FreeSans"/>
      <w:kern w:val="3"/>
      <w:sz w:val="24"/>
      <w:szCs w:val="24"/>
      <w:lang w:eastAsia="zh-CN" w:bidi="hi-IN"/>
    </w:rPr>
  </w:style>
  <w:style w:type="paragraph" w:customStyle="1" w:styleId="Default">
    <w:name w:val="Default"/>
    <w:rsid w:val="008D1029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  <w:style w:type="paragraph" w:styleId="a3">
    <w:name w:val="List Paragraph"/>
    <w:basedOn w:val="a"/>
    <w:uiPriority w:val="34"/>
    <w:qFormat/>
    <w:rsid w:val="00B3581D"/>
    <w:pPr>
      <w:ind w:left="720"/>
      <w:contextualSpacing/>
    </w:pPr>
    <w:rPr>
      <w:rFonts w:cs="Mangal"/>
      <w:szCs w:val="21"/>
    </w:rPr>
  </w:style>
  <w:style w:type="table" w:styleId="a4">
    <w:name w:val="Table Grid"/>
    <w:basedOn w:val="a1"/>
    <w:uiPriority w:val="39"/>
    <w:rsid w:val="00E439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-6">
    <w:name w:val="Grid Table 4 Accent 6"/>
    <w:basedOn w:val="a1"/>
    <w:uiPriority w:val="49"/>
    <w:rsid w:val="0077569E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a5">
    <w:name w:val="Placeholder Text"/>
    <w:basedOn w:val="a0"/>
    <w:uiPriority w:val="99"/>
    <w:semiHidden/>
    <w:rsid w:val="003E115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C093F6-B739-4FF2-8299-752FE8B18E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5</Pages>
  <Words>473</Words>
  <Characters>2697</Characters>
  <Application>Microsoft Office Word</Application>
  <DocSecurity>0</DocSecurity>
  <Lines>22</Lines>
  <Paragraphs>6</Paragraphs>
  <ScaleCrop>false</ScaleCrop>
  <Company/>
  <LinksUpToDate>false</LinksUpToDate>
  <CharactersWithSpaces>3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ธนพล วงศ์อาษา</dc:creator>
  <cp:keywords/>
  <dc:description/>
  <cp:lastModifiedBy>ธนพล วงศ์อาษา</cp:lastModifiedBy>
  <cp:revision>123</cp:revision>
  <dcterms:created xsi:type="dcterms:W3CDTF">2021-04-29T02:21:00Z</dcterms:created>
  <dcterms:modified xsi:type="dcterms:W3CDTF">2021-04-29T06:51:00Z</dcterms:modified>
</cp:coreProperties>
</file>